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BFDAB" w14:textId="61CA2ECC" w:rsidR="004D6B86" w:rsidRDefault="009654AA">
      <w:pPr>
        <w:pStyle w:val="Title"/>
      </w:pPr>
      <w:r>
        <w:t>Quality Assurance</w:t>
      </w:r>
    </w:p>
    <w:p w14:paraId="66593B88" w14:textId="3F4F81E6" w:rsidR="004D6B86" w:rsidRDefault="004D6B86">
      <w:pPr>
        <w:pStyle w:val="Title2"/>
      </w:pPr>
      <w:bookmarkStart w:id="0" w:name="_GoBack"/>
      <w:bookmarkEnd w:id="0"/>
    </w:p>
    <w:p w14:paraId="288B8D69" w14:textId="28B3A217" w:rsidR="004D6B86" w:rsidRPr="00A4757D" w:rsidRDefault="004D6B86"/>
    <w:p w14:paraId="0CBCC5C5" w14:textId="77777777" w:rsidR="004D6B86" w:rsidRDefault="00345333">
      <w:pPr>
        <w:pStyle w:val="SectionTitle"/>
      </w:pPr>
      <w:r>
        <w:lastRenderedPageBreak/>
        <w:t>Abstract</w:t>
      </w:r>
    </w:p>
    <w:p w14:paraId="40FBDB20" w14:textId="74E95B6C" w:rsidR="004D6B86" w:rsidRDefault="009654AA">
      <w:pPr>
        <w:pStyle w:val="NoSpacing"/>
      </w:pPr>
      <w:r>
        <w:t xml:space="preserve">This week we are tasked with looking at Quality Assurance in terms of our PPI Customer Service Support project. Quality Assurance is </w:t>
      </w:r>
      <w:r w:rsidR="0072604E">
        <w:t>a set of management processes that are completed to ensure that the products and services the project delivers are at the required quality level. It’s pretty much a process driven and focused on the development of the product or delivery of the service.</w:t>
      </w:r>
    </w:p>
    <w:p w14:paraId="376531C6" w14:textId="38DF098A" w:rsidR="0072604E" w:rsidRDefault="0072604E">
      <w:pPr>
        <w:pStyle w:val="NoSpacing"/>
      </w:pPr>
      <w:r>
        <w:t>Quality Assurance has many tools and technique principles. Such as the following.</w:t>
      </w:r>
    </w:p>
    <w:p w14:paraId="5F7DC8D9" w14:textId="5F5FAB5E" w:rsidR="0072604E" w:rsidRDefault="0072604E" w:rsidP="0072604E">
      <w:pPr>
        <w:pStyle w:val="NoSpacing"/>
        <w:numPr>
          <w:ilvl w:val="0"/>
          <w:numId w:val="12"/>
        </w:numPr>
      </w:pPr>
      <w:r>
        <w:t>Cost-Benefit Analysis</w:t>
      </w:r>
    </w:p>
    <w:p w14:paraId="743E12A9" w14:textId="03AF3F28" w:rsidR="0072604E" w:rsidRDefault="0072604E" w:rsidP="0072604E">
      <w:pPr>
        <w:pStyle w:val="NoSpacing"/>
        <w:numPr>
          <w:ilvl w:val="0"/>
          <w:numId w:val="12"/>
        </w:numPr>
      </w:pPr>
      <w:r>
        <w:t>Cost of Quality (COQ)</w:t>
      </w:r>
    </w:p>
    <w:p w14:paraId="7516A616" w14:textId="3821B89B" w:rsidR="0072604E" w:rsidRDefault="0072604E" w:rsidP="0072604E">
      <w:pPr>
        <w:pStyle w:val="NoSpacing"/>
        <w:numPr>
          <w:ilvl w:val="0"/>
          <w:numId w:val="12"/>
        </w:numPr>
      </w:pPr>
      <w:r>
        <w:t>Control Charts</w:t>
      </w:r>
    </w:p>
    <w:p w14:paraId="00B3DD3E" w14:textId="4273D01D" w:rsidR="0072604E" w:rsidRDefault="0072604E" w:rsidP="0072604E">
      <w:pPr>
        <w:pStyle w:val="NoSpacing"/>
        <w:numPr>
          <w:ilvl w:val="0"/>
          <w:numId w:val="12"/>
        </w:numPr>
      </w:pPr>
      <w:r>
        <w:t>Benchmarking</w:t>
      </w:r>
    </w:p>
    <w:p w14:paraId="7003D21B" w14:textId="705E12A3" w:rsidR="0072604E" w:rsidRDefault="0072604E" w:rsidP="0072604E">
      <w:pPr>
        <w:pStyle w:val="NoSpacing"/>
        <w:numPr>
          <w:ilvl w:val="0"/>
          <w:numId w:val="12"/>
        </w:numPr>
      </w:pPr>
      <w:r>
        <w:t>Design of Experiments (DOE)</w:t>
      </w:r>
    </w:p>
    <w:p w14:paraId="63FDF445" w14:textId="51F29618" w:rsidR="0072604E" w:rsidRDefault="0072604E" w:rsidP="0072604E">
      <w:pPr>
        <w:pStyle w:val="NoSpacing"/>
        <w:numPr>
          <w:ilvl w:val="0"/>
          <w:numId w:val="12"/>
        </w:numPr>
      </w:pPr>
      <w:r>
        <w:t>Stat</w:t>
      </w:r>
      <w:r w:rsidR="00573D63">
        <w:t>istical Sampling</w:t>
      </w:r>
    </w:p>
    <w:p w14:paraId="6274FA85" w14:textId="455E01A6" w:rsidR="00573D63" w:rsidRDefault="00573D63" w:rsidP="0072604E">
      <w:pPr>
        <w:pStyle w:val="NoSpacing"/>
        <w:numPr>
          <w:ilvl w:val="0"/>
          <w:numId w:val="12"/>
        </w:numPr>
      </w:pPr>
      <w:r>
        <w:t>Flow Charting</w:t>
      </w:r>
    </w:p>
    <w:p w14:paraId="42722408" w14:textId="020533B7" w:rsidR="00573D63" w:rsidRDefault="00573D63" w:rsidP="0072604E">
      <w:pPr>
        <w:pStyle w:val="NoSpacing"/>
        <w:numPr>
          <w:ilvl w:val="0"/>
          <w:numId w:val="12"/>
        </w:numPr>
      </w:pPr>
      <w:r>
        <w:t>Quality Management Methodologies (i.e. Six Sigma, CMMI (Capability Maturity Model Integration)</w:t>
      </w:r>
    </w:p>
    <w:p w14:paraId="1C9DA4B6" w14:textId="00913A7F" w:rsidR="00BF7209" w:rsidRDefault="00342955" w:rsidP="0072604E">
      <w:pPr>
        <w:pStyle w:val="NoSpacing"/>
        <w:numPr>
          <w:ilvl w:val="0"/>
          <w:numId w:val="12"/>
        </w:numPr>
      </w:pPr>
      <w:r>
        <w:t>Cause and Effect Diagrams</w:t>
      </w:r>
    </w:p>
    <w:p w14:paraId="5E7DCBBD" w14:textId="4ACEF9F1" w:rsidR="00342955" w:rsidRDefault="00342955" w:rsidP="0072604E">
      <w:pPr>
        <w:pStyle w:val="NoSpacing"/>
        <w:numPr>
          <w:ilvl w:val="0"/>
          <w:numId w:val="12"/>
        </w:numPr>
      </w:pPr>
      <w:r>
        <w:t>Histogram</w:t>
      </w:r>
    </w:p>
    <w:p w14:paraId="01577636" w14:textId="4579855A" w:rsidR="00342955" w:rsidRDefault="00342955" w:rsidP="0072604E">
      <w:pPr>
        <w:pStyle w:val="NoSpacing"/>
        <w:numPr>
          <w:ilvl w:val="0"/>
          <w:numId w:val="12"/>
        </w:numPr>
      </w:pPr>
      <w:r>
        <w:t>Pareto Chart</w:t>
      </w:r>
    </w:p>
    <w:p w14:paraId="61FDB3D2" w14:textId="6635A0A4" w:rsidR="00342955" w:rsidRDefault="00342955" w:rsidP="0072604E">
      <w:pPr>
        <w:pStyle w:val="NoSpacing"/>
        <w:numPr>
          <w:ilvl w:val="0"/>
          <w:numId w:val="12"/>
        </w:numPr>
      </w:pPr>
      <w:r>
        <w:t>Run Chart</w:t>
      </w:r>
    </w:p>
    <w:p w14:paraId="3260ACE3" w14:textId="4370165F" w:rsidR="00342955" w:rsidRDefault="00342955" w:rsidP="0072604E">
      <w:pPr>
        <w:pStyle w:val="NoSpacing"/>
        <w:numPr>
          <w:ilvl w:val="0"/>
          <w:numId w:val="12"/>
        </w:numPr>
      </w:pPr>
      <w:r>
        <w:t>Scatter Diagram</w:t>
      </w:r>
    </w:p>
    <w:p w14:paraId="3E17012B" w14:textId="63108123" w:rsidR="00342955" w:rsidRDefault="00342955" w:rsidP="0072604E">
      <w:pPr>
        <w:pStyle w:val="NoSpacing"/>
        <w:numPr>
          <w:ilvl w:val="0"/>
          <w:numId w:val="12"/>
        </w:numPr>
      </w:pPr>
      <w:r>
        <w:t>Inspection</w:t>
      </w:r>
    </w:p>
    <w:p w14:paraId="63150443" w14:textId="0D054C99" w:rsidR="006529F2" w:rsidRDefault="00342955" w:rsidP="006529F2">
      <w:pPr>
        <w:ind w:left="360"/>
        <w:rPr>
          <w:rFonts w:ascii="Calibri" w:eastAsia="Calibri" w:hAnsi="Calibri" w:cs="Times New Roman"/>
          <w:color w:val="auto"/>
          <w:sz w:val="22"/>
          <w:szCs w:val="22"/>
          <w:lang w:eastAsia="en-US"/>
        </w:rPr>
      </w:pPr>
      <w:r>
        <w:lastRenderedPageBreak/>
        <w:t xml:space="preserve">Before we came together as a </w:t>
      </w:r>
      <w:r w:rsidR="006529F2">
        <w:t>group,</w:t>
      </w:r>
      <w:r>
        <w:t xml:space="preserve"> we worked individually to ans</w:t>
      </w:r>
      <w:r w:rsidR="006529F2">
        <w:t xml:space="preserve">wer which components we believed should be a part of the quality management. We then needed to work on a quality management plan. Below are the </w:t>
      </w:r>
      <w:r w:rsidR="00AF443C">
        <w:t>components</w:t>
      </w:r>
      <w:r w:rsidR="006529F2">
        <w:t xml:space="preserve"> that I think should be considered as part of the quality management plan.</w:t>
      </w:r>
      <w:r w:rsidR="006529F2" w:rsidRPr="006529F2">
        <w:rPr>
          <w:rFonts w:ascii="Calibri" w:eastAsia="Calibri" w:hAnsi="Calibri" w:cs="Times New Roman"/>
          <w:color w:val="auto"/>
          <w:sz w:val="22"/>
          <w:szCs w:val="22"/>
          <w:lang w:eastAsia="en-US"/>
        </w:rPr>
        <w:t xml:space="preserve"> </w:t>
      </w:r>
    </w:p>
    <w:p w14:paraId="6B7D06AC" w14:textId="57C569EE" w:rsidR="006529F2" w:rsidRPr="00902246" w:rsidRDefault="00902246" w:rsidP="00902246">
      <w:pPr>
        <w:ind w:firstLine="0"/>
        <w:rPr>
          <w:rFonts w:ascii="Calibri" w:eastAsia="Calibri" w:hAnsi="Calibri" w:cs="Times New Roman"/>
          <w:b/>
          <w:bCs/>
          <w:color w:val="auto"/>
          <w:sz w:val="22"/>
          <w:szCs w:val="22"/>
          <w:u w:val="single"/>
          <w:lang w:eastAsia="en-US"/>
        </w:rPr>
      </w:pPr>
      <w:bookmarkStart w:id="1" w:name="_Hlk44795282"/>
      <w:r w:rsidRPr="00902246">
        <w:rPr>
          <w:rFonts w:ascii="Calibri" w:eastAsia="Calibri" w:hAnsi="Calibri" w:cs="Times New Roman"/>
          <w:b/>
          <w:bCs/>
          <w:color w:val="auto"/>
          <w:sz w:val="22"/>
          <w:szCs w:val="22"/>
          <w:u w:val="single"/>
          <w:lang w:eastAsia="en-US"/>
        </w:rPr>
        <w:t>Q</w:t>
      </w:r>
      <w:r w:rsidR="006529F2" w:rsidRPr="00902246">
        <w:rPr>
          <w:rFonts w:ascii="Calibri" w:eastAsia="Calibri" w:hAnsi="Calibri" w:cs="Times New Roman"/>
          <w:b/>
          <w:bCs/>
          <w:color w:val="auto"/>
          <w:sz w:val="22"/>
          <w:szCs w:val="22"/>
          <w:u w:val="single"/>
          <w:lang w:eastAsia="en-US"/>
        </w:rPr>
        <w:t>uality</w:t>
      </w:r>
      <w:r>
        <w:rPr>
          <w:rFonts w:ascii="Calibri" w:eastAsia="Calibri" w:hAnsi="Calibri" w:cs="Times New Roman"/>
          <w:b/>
          <w:bCs/>
          <w:color w:val="auto"/>
          <w:sz w:val="22"/>
          <w:szCs w:val="22"/>
          <w:u w:val="single"/>
          <w:lang w:eastAsia="en-US"/>
        </w:rPr>
        <w:t xml:space="preserve"> A</w:t>
      </w:r>
      <w:r w:rsidR="006529F2" w:rsidRPr="00902246">
        <w:rPr>
          <w:rFonts w:ascii="Calibri" w:eastAsia="Calibri" w:hAnsi="Calibri" w:cs="Times New Roman"/>
          <w:b/>
          <w:bCs/>
          <w:color w:val="auto"/>
          <w:sz w:val="22"/>
          <w:szCs w:val="22"/>
          <w:u w:val="single"/>
          <w:lang w:eastAsia="en-US"/>
        </w:rPr>
        <w:t xml:space="preserve">ssurance </w:t>
      </w:r>
      <w:bookmarkEnd w:id="1"/>
    </w:p>
    <w:p w14:paraId="3675EBD9"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Failure testing</w:t>
      </w:r>
    </w:p>
    <w:p w14:paraId="64E5A4F1"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Quality audit</w:t>
      </w:r>
    </w:p>
    <w:p w14:paraId="58F5ABD5"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Benchmarking</w:t>
      </w:r>
    </w:p>
    <w:p w14:paraId="63CDF500" w14:textId="4DE6958A" w:rsid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Kaizen approach</w:t>
      </w:r>
    </w:p>
    <w:p w14:paraId="2203BBA2" w14:textId="77777777" w:rsidR="00902246" w:rsidRPr="006529F2" w:rsidRDefault="00902246" w:rsidP="00902246">
      <w:pPr>
        <w:spacing w:after="160" w:line="259" w:lineRule="auto"/>
        <w:ind w:left="720" w:firstLine="0"/>
        <w:contextualSpacing/>
        <w:rPr>
          <w:rFonts w:ascii="Calibri" w:eastAsia="Calibri" w:hAnsi="Calibri" w:cs="Times New Roman"/>
          <w:color w:val="auto"/>
          <w:sz w:val="22"/>
          <w:szCs w:val="22"/>
          <w:lang w:eastAsia="en-US"/>
        </w:rPr>
      </w:pPr>
    </w:p>
    <w:p w14:paraId="6F3CED0B" w14:textId="0136576B" w:rsidR="006529F2" w:rsidRPr="006529F2" w:rsidRDefault="00902246" w:rsidP="006529F2">
      <w:pPr>
        <w:spacing w:after="160" w:line="259" w:lineRule="auto"/>
        <w:ind w:firstLine="0"/>
        <w:rPr>
          <w:rFonts w:ascii="Calibri" w:eastAsia="Calibri" w:hAnsi="Calibri" w:cs="Times New Roman"/>
          <w:b/>
          <w:bCs/>
          <w:color w:val="auto"/>
          <w:sz w:val="22"/>
          <w:szCs w:val="22"/>
          <w:u w:val="single"/>
          <w:lang w:eastAsia="en-US"/>
        </w:rPr>
      </w:pPr>
      <w:bookmarkStart w:id="2" w:name="_Hlk44795544"/>
      <w:r w:rsidRPr="00902246">
        <w:rPr>
          <w:rFonts w:ascii="Calibri" w:eastAsia="Calibri" w:hAnsi="Calibri" w:cs="Times New Roman"/>
          <w:b/>
          <w:bCs/>
          <w:color w:val="auto"/>
          <w:sz w:val="22"/>
          <w:szCs w:val="22"/>
          <w:u w:val="single"/>
          <w:lang w:eastAsia="en-US"/>
        </w:rPr>
        <w:t>Q</w:t>
      </w:r>
      <w:r w:rsidR="006529F2" w:rsidRPr="006529F2">
        <w:rPr>
          <w:rFonts w:ascii="Calibri" w:eastAsia="Calibri" w:hAnsi="Calibri" w:cs="Times New Roman"/>
          <w:b/>
          <w:bCs/>
          <w:color w:val="auto"/>
          <w:sz w:val="22"/>
          <w:szCs w:val="22"/>
          <w:u w:val="single"/>
          <w:lang w:eastAsia="en-US"/>
        </w:rPr>
        <w:t xml:space="preserve">uality </w:t>
      </w:r>
      <w:r w:rsidRPr="00902246">
        <w:rPr>
          <w:rFonts w:ascii="Calibri" w:eastAsia="Calibri" w:hAnsi="Calibri" w:cs="Times New Roman"/>
          <w:b/>
          <w:bCs/>
          <w:color w:val="auto"/>
          <w:sz w:val="22"/>
          <w:szCs w:val="22"/>
          <w:u w:val="single"/>
          <w:lang w:eastAsia="en-US"/>
        </w:rPr>
        <w:t>C</w:t>
      </w:r>
      <w:r w:rsidR="006529F2" w:rsidRPr="006529F2">
        <w:rPr>
          <w:rFonts w:ascii="Calibri" w:eastAsia="Calibri" w:hAnsi="Calibri" w:cs="Times New Roman"/>
          <w:b/>
          <w:bCs/>
          <w:color w:val="auto"/>
          <w:sz w:val="22"/>
          <w:szCs w:val="22"/>
          <w:u w:val="single"/>
          <w:lang w:eastAsia="en-US"/>
        </w:rPr>
        <w:t>ontrol tools and techniques</w:t>
      </w:r>
      <w:bookmarkEnd w:id="2"/>
    </w:p>
    <w:p w14:paraId="0F5EBC5B"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bookmarkStart w:id="3" w:name="_Hlk44795587"/>
      <w:r w:rsidRPr="006529F2">
        <w:rPr>
          <w:rFonts w:ascii="Calibri" w:eastAsia="Calibri" w:hAnsi="Calibri" w:cs="Times New Roman"/>
          <w:color w:val="auto"/>
          <w:sz w:val="22"/>
          <w:szCs w:val="22"/>
          <w:lang w:eastAsia="en-US"/>
        </w:rPr>
        <w:t>Cause-and-effect diagrams</w:t>
      </w:r>
    </w:p>
    <w:bookmarkEnd w:id="3"/>
    <w:p w14:paraId="406C9E30"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Control chart</w:t>
      </w:r>
    </w:p>
    <w:p w14:paraId="21FD7AF2"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Checksheet</w:t>
      </w:r>
    </w:p>
    <w:p w14:paraId="146251C9"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Pareto chart</w:t>
      </w:r>
    </w:p>
    <w:p w14:paraId="1AE84485"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Flowcharts</w:t>
      </w:r>
    </w:p>
    <w:p w14:paraId="5B995424" w14:textId="64E20EF1" w:rsid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Six Sigma</w:t>
      </w:r>
    </w:p>
    <w:p w14:paraId="4F641781" w14:textId="77777777" w:rsidR="00902246" w:rsidRPr="006529F2" w:rsidRDefault="00902246" w:rsidP="00902246">
      <w:pPr>
        <w:spacing w:after="160" w:line="259" w:lineRule="auto"/>
        <w:ind w:left="720" w:firstLine="0"/>
        <w:contextualSpacing/>
        <w:rPr>
          <w:rFonts w:ascii="Calibri" w:eastAsia="Calibri" w:hAnsi="Calibri" w:cs="Times New Roman"/>
          <w:color w:val="auto"/>
          <w:sz w:val="22"/>
          <w:szCs w:val="22"/>
          <w:lang w:eastAsia="en-US"/>
        </w:rPr>
      </w:pPr>
    </w:p>
    <w:p w14:paraId="243DE144" w14:textId="49C2F8C4" w:rsidR="006529F2" w:rsidRPr="006529F2" w:rsidRDefault="00902246" w:rsidP="006529F2">
      <w:pPr>
        <w:spacing w:after="160" w:line="259" w:lineRule="auto"/>
        <w:ind w:firstLine="0"/>
        <w:rPr>
          <w:rFonts w:ascii="Calibri" w:eastAsia="Calibri" w:hAnsi="Calibri" w:cs="Times New Roman"/>
          <w:color w:val="auto"/>
          <w:sz w:val="22"/>
          <w:szCs w:val="22"/>
          <w:lang w:eastAsia="en-US"/>
        </w:rPr>
      </w:pPr>
      <w:bookmarkStart w:id="4" w:name="_Hlk44795789"/>
      <w:r w:rsidRPr="00902246">
        <w:rPr>
          <w:rFonts w:ascii="Calibri" w:eastAsia="Calibri" w:hAnsi="Calibri" w:cs="Times New Roman"/>
          <w:b/>
          <w:bCs/>
          <w:color w:val="auto"/>
          <w:sz w:val="22"/>
          <w:szCs w:val="22"/>
          <w:u w:val="single"/>
          <w:lang w:eastAsia="en-US"/>
        </w:rPr>
        <w:t>C</w:t>
      </w:r>
      <w:r w:rsidR="006529F2" w:rsidRPr="006529F2">
        <w:rPr>
          <w:rFonts w:ascii="Calibri" w:eastAsia="Calibri" w:hAnsi="Calibri" w:cs="Times New Roman"/>
          <w:b/>
          <w:bCs/>
          <w:color w:val="auto"/>
          <w:sz w:val="22"/>
          <w:szCs w:val="22"/>
          <w:u w:val="single"/>
          <w:lang w:eastAsia="en-US"/>
        </w:rPr>
        <w:t xml:space="preserve">ontinuous </w:t>
      </w:r>
      <w:r w:rsidRPr="00902246">
        <w:rPr>
          <w:rFonts w:ascii="Calibri" w:eastAsia="Calibri" w:hAnsi="Calibri" w:cs="Times New Roman"/>
          <w:b/>
          <w:bCs/>
          <w:color w:val="auto"/>
          <w:sz w:val="22"/>
          <w:szCs w:val="22"/>
          <w:u w:val="single"/>
          <w:lang w:eastAsia="en-US"/>
        </w:rPr>
        <w:t>P</w:t>
      </w:r>
      <w:r w:rsidR="006529F2" w:rsidRPr="006529F2">
        <w:rPr>
          <w:rFonts w:ascii="Calibri" w:eastAsia="Calibri" w:hAnsi="Calibri" w:cs="Times New Roman"/>
          <w:b/>
          <w:bCs/>
          <w:color w:val="auto"/>
          <w:sz w:val="22"/>
          <w:szCs w:val="22"/>
          <w:u w:val="single"/>
          <w:lang w:eastAsia="en-US"/>
        </w:rPr>
        <w:t xml:space="preserve">rocess </w:t>
      </w:r>
      <w:r w:rsidRPr="00902246">
        <w:rPr>
          <w:rFonts w:ascii="Calibri" w:eastAsia="Calibri" w:hAnsi="Calibri" w:cs="Times New Roman"/>
          <w:b/>
          <w:bCs/>
          <w:color w:val="auto"/>
          <w:sz w:val="22"/>
          <w:szCs w:val="22"/>
          <w:u w:val="single"/>
          <w:lang w:eastAsia="en-US"/>
        </w:rPr>
        <w:t>I</w:t>
      </w:r>
      <w:r w:rsidR="006529F2" w:rsidRPr="006529F2">
        <w:rPr>
          <w:rFonts w:ascii="Calibri" w:eastAsia="Calibri" w:hAnsi="Calibri" w:cs="Times New Roman"/>
          <w:b/>
          <w:bCs/>
          <w:color w:val="auto"/>
          <w:sz w:val="22"/>
          <w:szCs w:val="22"/>
          <w:u w:val="single"/>
          <w:lang w:eastAsia="en-US"/>
        </w:rPr>
        <w:t>mprovement</w:t>
      </w:r>
      <w:bookmarkEnd w:id="4"/>
    </w:p>
    <w:p w14:paraId="74F7AEAA"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Request feedback</w:t>
      </w:r>
    </w:p>
    <w:p w14:paraId="5CF49C1A"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Share more, not less</w:t>
      </w:r>
    </w:p>
    <w:p w14:paraId="2F158476"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Make and take notes</w:t>
      </w:r>
    </w:p>
    <w:p w14:paraId="678775BC"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Don’t blame the system or tool</w:t>
      </w:r>
    </w:p>
    <w:p w14:paraId="52BCA974"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Identify changing requirements</w:t>
      </w:r>
    </w:p>
    <w:p w14:paraId="2ABDA028" w14:textId="7BA07509" w:rsid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Think Lean (build -&gt;measure -&gt; learn)</w:t>
      </w:r>
    </w:p>
    <w:p w14:paraId="55B6E7A9" w14:textId="77777777" w:rsidR="00902246" w:rsidRPr="006529F2" w:rsidRDefault="00902246" w:rsidP="00902246">
      <w:pPr>
        <w:spacing w:after="160" w:line="259" w:lineRule="auto"/>
        <w:ind w:left="720" w:firstLine="0"/>
        <w:contextualSpacing/>
        <w:rPr>
          <w:rFonts w:ascii="Calibri" w:eastAsia="Calibri" w:hAnsi="Calibri" w:cs="Times New Roman"/>
          <w:color w:val="auto"/>
          <w:sz w:val="22"/>
          <w:szCs w:val="22"/>
          <w:lang w:eastAsia="en-US"/>
        </w:rPr>
      </w:pPr>
    </w:p>
    <w:p w14:paraId="47B5F047" w14:textId="70C2C8DB" w:rsidR="006529F2" w:rsidRPr="006529F2" w:rsidRDefault="00902246" w:rsidP="006529F2">
      <w:pPr>
        <w:spacing w:after="160" w:line="259" w:lineRule="auto"/>
        <w:ind w:firstLine="0"/>
        <w:rPr>
          <w:rFonts w:ascii="Calibri" w:eastAsia="Calibri" w:hAnsi="Calibri" w:cs="Times New Roman"/>
          <w:b/>
          <w:bCs/>
          <w:color w:val="auto"/>
          <w:sz w:val="22"/>
          <w:szCs w:val="22"/>
          <w:u w:val="single"/>
          <w:lang w:eastAsia="en-US"/>
        </w:rPr>
      </w:pPr>
      <w:r w:rsidRPr="00902246">
        <w:rPr>
          <w:rFonts w:ascii="Calibri" w:eastAsia="Calibri" w:hAnsi="Calibri" w:cs="Times New Roman"/>
          <w:b/>
          <w:bCs/>
          <w:color w:val="auto"/>
          <w:sz w:val="22"/>
          <w:szCs w:val="22"/>
          <w:u w:val="single"/>
          <w:lang w:eastAsia="en-US"/>
        </w:rPr>
        <w:t>Q</w:t>
      </w:r>
      <w:r w:rsidR="006529F2" w:rsidRPr="006529F2">
        <w:rPr>
          <w:rFonts w:ascii="Calibri" w:eastAsia="Calibri" w:hAnsi="Calibri" w:cs="Times New Roman"/>
          <w:b/>
          <w:bCs/>
          <w:color w:val="auto"/>
          <w:sz w:val="22"/>
          <w:szCs w:val="22"/>
          <w:u w:val="single"/>
          <w:lang w:eastAsia="en-US"/>
        </w:rPr>
        <w:t>uality management plan should include</w:t>
      </w:r>
    </w:p>
    <w:p w14:paraId="29CFB427"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Teams approach to quality control</w:t>
      </w:r>
    </w:p>
    <w:p w14:paraId="203F0646"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The deliverables (the verifiable products and services) along with the process that should be reviewed</w:t>
      </w:r>
    </w:p>
    <w:p w14:paraId="2CE0778F"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Deciding how the quality requirements should be defined for the deliverables and processes</w:t>
      </w:r>
    </w:p>
    <w:p w14:paraId="3A577168"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Roles and responsibilities</w:t>
      </w:r>
    </w:p>
    <w:p w14:paraId="47A66F0F"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When and how quality control should be managed</w:t>
      </w:r>
    </w:p>
    <w:p w14:paraId="56FF68D7"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When and how quality assurance should be managed</w:t>
      </w:r>
    </w:p>
    <w:p w14:paraId="1F65EA82" w14:textId="77777777" w:rsidR="006529F2" w:rsidRPr="006529F2" w:rsidRDefault="006529F2" w:rsidP="006529F2">
      <w:pPr>
        <w:numPr>
          <w:ilvl w:val="0"/>
          <w:numId w:val="13"/>
        </w:numPr>
        <w:spacing w:after="160" w:line="259" w:lineRule="auto"/>
        <w:contextualSpacing/>
        <w:rPr>
          <w:rFonts w:ascii="Calibri" w:eastAsia="Calibri" w:hAnsi="Calibri" w:cs="Times New Roman"/>
          <w:color w:val="auto"/>
          <w:sz w:val="22"/>
          <w:szCs w:val="22"/>
          <w:lang w:eastAsia="en-US"/>
        </w:rPr>
      </w:pPr>
      <w:r w:rsidRPr="006529F2">
        <w:rPr>
          <w:rFonts w:ascii="Calibri" w:eastAsia="Calibri" w:hAnsi="Calibri" w:cs="Times New Roman"/>
          <w:color w:val="auto"/>
          <w:sz w:val="22"/>
          <w:szCs w:val="22"/>
          <w:lang w:eastAsia="en-US"/>
        </w:rPr>
        <w:t>Preemptive way to prevent issues along with how issues will be resolved</w:t>
      </w:r>
    </w:p>
    <w:p w14:paraId="0B37000C" w14:textId="1014D202" w:rsidR="00342955" w:rsidRDefault="00342955" w:rsidP="00342955">
      <w:pPr>
        <w:pStyle w:val="NoSpacing"/>
      </w:pPr>
    </w:p>
    <w:p w14:paraId="11192A62" w14:textId="277D810C" w:rsidR="003A3D1E" w:rsidRDefault="00902246" w:rsidP="003A3D1E">
      <w:pPr>
        <w:pStyle w:val="NoSpacing"/>
      </w:pPr>
      <w:r>
        <w:t>My Quality Management Plan needs some work</w:t>
      </w:r>
      <w:r w:rsidR="00251921">
        <w:t>, it seems a bit to general</w:t>
      </w:r>
      <w:r>
        <w:t xml:space="preserve">. I </w:t>
      </w:r>
      <w:r w:rsidR="003A3D1E">
        <w:t xml:space="preserve">think there are some additional details that should be incorporated. I think some of the tools and techniques from above should have been added in. </w:t>
      </w:r>
    </w:p>
    <w:p w14:paraId="4FEA63B4" w14:textId="77777777" w:rsidR="003A3D1E" w:rsidRPr="003A3D1E" w:rsidRDefault="003A3D1E" w:rsidP="003A3D1E">
      <w:pPr>
        <w:rPr>
          <w:b/>
          <w:bCs/>
        </w:rPr>
      </w:pPr>
      <w:r w:rsidRPr="003A3D1E">
        <w:rPr>
          <w:b/>
          <w:bCs/>
        </w:rPr>
        <w:t xml:space="preserve">1 Overview </w:t>
      </w:r>
    </w:p>
    <w:p w14:paraId="6DFFCC7A" w14:textId="77777777" w:rsidR="003A3D1E" w:rsidRPr="003A3D1E" w:rsidRDefault="003A3D1E" w:rsidP="003A3D1E">
      <w:pPr>
        <w:rPr>
          <w:b/>
          <w:bCs/>
          <w:u w:val="single"/>
        </w:rPr>
      </w:pPr>
      <w:r w:rsidRPr="003A3D1E">
        <w:rPr>
          <w:b/>
          <w:bCs/>
          <w:u w:val="single"/>
        </w:rPr>
        <w:t xml:space="preserve">1.1 Purpose of this Quality Management Plan </w:t>
      </w:r>
    </w:p>
    <w:p w14:paraId="0954473B" w14:textId="77777777" w:rsidR="003A3D1E" w:rsidRPr="003A3D1E" w:rsidRDefault="003A3D1E" w:rsidP="003A3D1E">
      <w:r w:rsidRPr="003A3D1E">
        <w:t>The primary goal of the Quality Management Plan is to ensure that the project deliverables are of adequate quality and fit-for-purpose. Quality assurance and Quality control is an integral part of the Quality Management Plan. The primary intent of the plan is to provide a basis for the Program Manager (PM) evaluation of quality.  This plan affords the PM a mechanism to preclude major deficiencies (deviations) in quality</w:t>
      </w:r>
    </w:p>
    <w:p w14:paraId="013D4CEC" w14:textId="77777777" w:rsidR="003A3D1E" w:rsidRPr="003A3D1E" w:rsidRDefault="003A3D1E" w:rsidP="003A3D1E">
      <w:pPr>
        <w:rPr>
          <w:b/>
          <w:bCs/>
          <w:u w:val="single"/>
        </w:rPr>
      </w:pPr>
      <w:r w:rsidRPr="003A3D1E">
        <w:rPr>
          <w:b/>
          <w:bCs/>
          <w:u w:val="single"/>
        </w:rPr>
        <w:t xml:space="preserve">1.2 Quality Management Plan Components </w:t>
      </w:r>
    </w:p>
    <w:p w14:paraId="27BCACD6" w14:textId="77777777" w:rsidR="003A3D1E" w:rsidRPr="003A3D1E" w:rsidRDefault="003A3D1E" w:rsidP="003A3D1E">
      <w:r w:rsidRPr="003A3D1E">
        <w:t xml:space="preserve">To achieve this, the PPI CSS Quality Management Plan includes the following components: </w:t>
      </w:r>
    </w:p>
    <w:p w14:paraId="0C3F62F1" w14:textId="77777777" w:rsidR="003A3D1E" w:rsidRPr="003A3D1E" w:rsidRDefault="003A3D1E" w:rsidP="003A3D1E">
      <w:bookmarkStart w:id="5" w:name="_Hlk44787213"/>
      <w:r w:rsidRPr="003A3D1E">
        <w:t>• Quality Planning (QP): The process that identifies the relevant quality standards and determines how to satisfy them,</w:t>
      </w:r>
    </w:p>
    <w:bookmarkEnd w:id="5"/>
    <w:p w14:paraId="76C36451" w14:textId="77777777" w:rsidR="003A3D1E" w:rsidRPr="003A3D1E" w:rsidRDefault="003A3D1E" w:rsidP="003A3D1E">
      <w:r w:rsidRPr="003A3D1E">
        <w:t>• Quality Assurance (QA): Evaluating overall project performance on a regular basis to provide confidence that the PPI CSS project will satisfy the relevant quality standards established during Quality Planning,</w:t>
      </w:r>
    </w:p>
    <w:p w14:paraId="40EC78CA" w14:textId="77777777" w:rsidR="003A3D1E" w:rsidRPr="003A3D1E" w:rsidRDefault="003A3D1E" w:rsidP="003A3D1E">
      <w:r w:rsidRPr="003A3D1E">
        <w:t xml:space="preserve">• Quality Control (QC): Monitoring specific PPI CSS products to ensure they comply with relevant quality standards, and </w:t>
      </w:r>
    </w:p>
    <w:p w14:paraId="4AE2BB45" w14:textId="77777777" w:rsidR="003A3D1E" w:rsidRPr="003A3D1E" w:rsidRDefault="003A3D1E" w:rsidP="003A3D1E">
      <w:r w:rsidRPr="003A3D1E">
        <w:t xml:space="preserve">• Quality Improvement (QI): To use output indicators to help identify better standards in order to increase PPI CSS’s effectiveness and efficiency.  </w:t>
      </w:r>
    </w:p>
    <w:p w14:paraId="04CBA5A7" w14:textId="77777777" w:rsidR="003A3D1E" w:rsidRDefault="003A3D1E" w:rsidP="003A3D1E">
      <w:pPr>
        <w:rPr>
          <w:b/>
          <w:bCs/>
          <w:u w:val="single"/>
        </w:rPr>
      </w:pPr>
    </w:p>
    <w:p w14:paraId="474F70AD" w14:textId="77777777" w:rsidR="003A3D1E" w:rsidRDefault="003A3D1E" w:rsidP="003A3D1E">
      <w:pPr>
        <w:rPr>
          <w:b/>
          <w:bCs/>
          <w:u w:val="single"/>
        </w:rPr>
      </w:pPr>
    </w:p>
    <w:p w14:paraId="77371064" w14:textId="139E9F3C" w:rsidR="003A3D1E" w:rsidRPr="003A3D1E" w:rsidRDefault="003A3D1E" w:rsidP="003A3D1E">
      <w:pPr>
        <w:rPr>
          <w:b/>
          <w:bCs/>
          <w:u w:val="single"/>
        </w:rPr>
      </w:pPr>
      <w:r w:rsidRPr="003A3D1E">
        <w:rPr>
          <w:b/>
          <w:bCs/>
          <w:u w:val="single"/>
        </w:rPr>
        <w:t xml:space="preserve">1.3 Quality Philosophy </w:t>
      </w:r>
    </w:p>
    <w:p w14:paraId="167CD3BA" w14:textId="77777777" w:rsidR="003A3D1E" w:rsidRPr="003A3D1E" w:rsidRDefault="003A3D1E" w:rsidP="003A3D1E">
      <w:r w:rsidRPr="003A3D1E">
        <w:t xml:space="preserve">The Quality Philosophy describes the overall intentions and approach to be applied for maintaining quality.  </w:t>
      </w:r>
    </w:p>
    <w:p w14:paraId="4DD342BD" w14:textId="77777777" w:rsidR="003A3D1E" w:rsidRPr="003A3D1E" w:rsidRDefault="003A3D1E" w:rsidP="003A3D1E">
      <w:r w:rsidRPr="003A3D1E">
        <w:t xml:space="preserve">The Quality Philosophy for the PPI CSS Project involves: </w:t>
      </w:r>
    </w:p>
    <w:p w14:paraId="3CB42108" w14:textId="77777777" w:rsidR="003A3D1E" w:rsidRPr="003A3D1E" w:rsidRDefault="003A3D1E" w:rsidP="003A3D1E">
      <w:r w:rsidRPr="003A3D1E">
        <w:t xml:space="preserve">• Standards and methodologies for project management quality assurance  </w:t>
      </w:r>
    </w:p>
    <w:p w14:paraId="6563F79C" w14:textId="77777777" w:rsidR="003A3D1E" w:rsidRPr="003A3D1E" w:rsidRDefault="003A3D1E" w:rsidP="003A3D1E">
      <w:r w:rsidRPr="003A3D1E">
        <w:t>• Empowerment of program team members to make improvements within their areas of expertise;</w:t>
      </w:r>
    </w:p>
    <w:p w14:paraId="471F155B" w14:textId="77777777" w:rsidR="003A3D1E" w:rsidRPr="003A3D1E" w:rsidRDefault="003A3D1E" w:rsidP="003A3D1E">
      <w:bookmarkStart w:id="6" w:name="_Hlk44787673"/>
      <w:r w:rsidRPr="003A3D1E">
        <w:t>•</w:t>
      </w:r>
      <w:bookmarkEnd w:id="6"/>
      <w:r w:rsidRPr="003A3D1E">
        <w:t xml:space="preserve"> Input from individuals with the appropriate subject or technical expertise to ensure the development of outputs that are fit for the purpose. </w:t>
      </w:r>
    </w:p>
    <w:p w14:paraId="0E831D4D" w14:textId="77777777" w:rsidR="003A3D1E" w:rsidRPr="003A3D1E" w:rsidRDefault="003A3D1E" w:rsidP="003A3D1E">
      <w:r w:rsidRPr="003A3D1E">
        <w:t>• A focus on the customer and the notion that achieving customer satisfaction is an ongoing process while still addressing the needs of all stakeholders;</w:t>
      </w:r>
    </w:p>
    <w:p w14:paraId="5707D343" w14:textId="77777777" w:rsidR="003A3D1E" w:rsidRPr="003A3D1E" w:rsidRDefault="003A3D1E" w:rsidP="003A3D1E">
      <w:pPr>
        <w:rPr>
          <w:b/>
          <w:bCs/>
          <w:u w:val="single"/>
        </w:rPr>
      </w:pPr>
      <w:r w:rsidRPr="003A3D1E">
        <w:rPr>
          <w:b/>
          <w:bCs/>
          <w:u w:val="single"/>
        </w:rPr>
        <w:t xml:space="preserve">1.4 Quality Strategy </w:t>
      </w:r>
    </w:p>
    <w:p w14:paraId="62408555" w14:textId="77777777" w:rsidR="003A3D1E" w:rsidRPr="003A3D1E" w:rsidRDefault="003A3D1E" w:rsidP="003A3D1E">
      <w:r w:rsidRPr="003A3D1E">
        <w:t xml:space="preserve">The Quality Strategy for the PPI CSS Project involves: </w:t>
      </w:r>
    </w:p>
    <w:p w14:paraId="6047FF78" w14:textId="77777777" w:rsidR="003A3D1E" w:rsidRPr="003A3D1E" w:rsidRDefault="003A3D1E" w:rsidP="003A3D1E">
      <w:r w:rsidRPr="003A3D1E">
        <w:t xml:space="preserve">• Quality related issues faced in the application of the project management processes   </w:t>
      </w:r>
    </w:p>
    <w:p w14:paraId="45208685" w14:textId="77777777" w:rsidR="003A3D1E" w:rsidRPr="003A3D1E" w:rsidRDefault="003A3D1E" w:rsidP="003A3D1E">
      <w:r w:rsidRPr="003A3D1E">
        <w:t xml:space="preserve">• Quality issues encountered in the development of the outputs </w:t>
      </w:r>
    </w:p>
    <w:p w14:paraId="0BD573B0" w14:textId="77777777" w:rsidR="003A3D1E" w:rsidRPr="003A3D1E" w:rsidRDefault="003A3D1E" w:rsidP="003A3D1E">
      <w:r w:rsidRPr="003A3D1E">
        <w:t xml:space="preserve">• Relevant standards that must be applied  </w:t>
      </w:r>
    </w:p>
    <w:p w14:paraId="16C3D279" w14:textId="77777777" w:rsidR="003A3D1E" w:rsidRPr="003A3D1E" w:rsidRDefault="003A3D1E" w:rsidP="003A3D1E">
      <w:r w:rsidRPr="003A3D1E">
        <w:t xml:space="preserve">• Activities in the work plan that should be conducted correctly  </w:t>
      </w:r>
    </w:p>
    <w:p w14:paraId="716E33E3" w14:textId="77777777" w:rsidR="003A3D1E" w:rsidRPr="003A3D1E" w:rsidRDefault="003A3D1E" w:rsidP="003A3D1E">
      <w:r w:rsidRPr="003A3D1E">
        <w:t xml:space="preserve"> </w:t>
      </w:r>
    </w:p>
    <w:p w14:paraId="2BC973B1" w14:textId="77777777" w:rsidR="003A3D1E" w:rsidRPr="003A3D1E" w:rsidRDefault="003A3D1E" w:rsidP="003A3D1E">
      <w:pPr>
        <w:rPr>
          <w:b/>
          <w:bCs/>
          <w:u w:val="single"/>
        </w:rPr>
      </w:pPr>
      <w:r w:rsidRPr="003A3D1E">
        <w:rPr>
          <w:b/>
          <w:bCs/>
          <w:u w:val="single"/>
        </w:rPr>
        <w:t xml:space="preserve">2 Project Quality Assurance </w:t>
      </w:r>
    </w:p>
    <w:p w14:paraId="6A681A40" w14:textId="77777777" w:rsidR="003A3D1E" w:rsidRPr="003A3D1E" w:rsidRDefault="003A3D1E" w:rsidP="003A3D1E">
      <w:r w:rsidRPr="003A3D1E">
        <w:t xml:space="preserve">Quality assurance will be achieved by defining the defining the relevant quality project management processes.  </w:t>
      </w:r>
    </w:p>
    <w:p w14:paraId="36C3F7FF" w14:textId="77777777" w:rsidR="003A3D1E" w:rsidRPr="003A3D1E" w:rsidRDefault="003A3D1E" w:rsidP="003A3D1E">
      <w:pPr>
        <w:rPr>
          <w:b/>
          <w:bCs/>
          <w:u w:val="single"/>
        </w:rPr>
      </w:pPr>
      <w:r w:rsidRPr="003A3D1E">
        <w:rPr>
          <w:b/>
          <w:bCs/>
          <w:u w:val="single"/>
        </w:rPr>
        <w:t xml:space="preserve">2.1 Methodologies and Standards </w:t>
      </w:r>
    </w:p>
    <w:p w14:paraId="170DB6F3" w14:textId="77777777" w:rsidR="003A3D1E" w:rsidRPr="003A3D1E" w:rsidRDefault="003A3D1E" w:rsidP="003A3D1E">
      <w:r w:rsidRPr="003A3D1E">
        <w:t xml:space="preserve">The relevant methodologies, guidelines should be maintained for following items  </w:t>
      </w:r>
    </w:p>
    <w:p w14:paraId="04303C6E" w14:textId="77777777" w:rsidR="003A3D1E" w:rsidRPr="003A3D1E" w:rsidRDefault="003A3D1E" w:rsidP="003A3D1E">
      <w:r w:rsidRPr="003A3D1E">
        <w:t xml:space="preserve">• Standards of Risk Management must be maintained  </w:t>
      </w:r>
    </w:p>
    <w:p w14:paraId="498B0B9F" w14:textId="77777777" w:rsidR="003A3D1E" w:rsidRPr="003A3D1E" w:rsidRDefault="003A3D1E" w:rsidP="003A3D1E">
      <w:r w:rsidRPr="003A3D1E">
        <w:t xml:space="preserve">• Records management, web publishing, information security, privacy, etc.  </w:t>
      </w:r>
    </w:p>
    <w:p w14:paraId="7649AD6C" w14:textId="77777777" w:rsidR="003A3D1E" w:rsidRPr="003A3D1E" w:rsidRDefault="003A3D1E" w:rsidP="003A3D1E">
      <w:r w:rsidRPr="003A3D1E">
        <w:t xml:space="preserve">• Relevant business domain driven standards </w:t>
      </w:r>
    </w:p>
    <w:p w14:paraId="038F0033" w14:textId="77777777" w:rsidR="003A3D1E" w:rsidRPr="003A3D1E" w:rsidRDefault="003A3D1E" w:rsidP="003A3D1E">
      <w:r w:rsidRPr="003A3D1E">
        <w:t xml:space="preserve">Any changes to these standards need be recorded as an issue. </w:t>
      </w:r>
    </w:p>
    <w:p w14:paraId="200750AA" w14:textId="77777777" w:rsidR="003A3D1E" w:rsidRPr="003A3D1E" w:rsidRDefault="003A3D1E" w:rsidP="003A3D1E">
      <w:pPr>
        <w:rPr>
          <w:b/>
          <w:bCs/>
          <w:u w:val="single"/>
        </w:rPr>
      </w:pPr>
      <w:r w:rsidRPr="003A3D1E">
        <w:rPr>
          <w:b/>
          <w:bCs/>
          <w:u w:val="single"/>
        </w:rPr>
        <w:t xml:space="preserve">2.2 Quality Review </w:t>
      </w:r>
    </w:p>
    <w:p w14:paraId="53AE3CB5" w14:textId="77777777" w:rsidR="003A3D1E" w:rsidRPr="003A3D1E" w:rsidRDefault="003A3D1E" w:rsidP="003A3D1E">
      <w:pPr>
        <w:rPr>
          <w:b/>
          <w:bCs/>
          <w:u w:val="single"/>
        </w:rPr>
      </w:pPr>
      <w:r w:rsidRPr="003A3D1E">
        <w:rPr>
          <w:b/>
          <w:bCs/>
          <w:u w:val="single"/>
        </w:rPr>
        <w:t xml:space="preserve">2.2.1 Project Quality Consultants </w:t>
      </w:r>
    </w:p>
    <w:p w14:paraId="5E5BD95F" w14:textId="77777777" w:rsidR="003A3D1E" w:rsidRPr="003A3D1E" w:rsidRDefault="003A3D1E" w:rsidP="003A3D1E">
      <w:r w:rsidRPr="003A3D1E">
        <w:t xml:space="preserve">The role of any Quality Consultants should be explained in detailed depending on their area of expertise. Project Quality Consultants also contribute to the formal Project Evaluation by providing a Project Performance Review. </w:t>
      </w:r>
    </w:p>
    <w:p w14:paraId="04AF07C1" w14:textId="77777777" w:rsidR="003A3D1E" w:rsidRPr="003A3D1E" w:rsidRDefault="003A3D1E" w:rsidP="003A3D1E">
      <w:pPr>
        <w:rPr>
          <w:b/>
          <w:bCs/>
          <w:u w:val="single"/>
        </w:rPr>
      </w:pPr>
      <w:r w:rsidRPr="003A3D1E">
        <w:rPr>
          <w:b/>
          <w:bCs/>
          <w:u w:val="single"/>
        </w:rPr>
        <w:t xml:space="preserve">2.2.2 Project Evaluation and Review </w:t>
      </w:r>
    </w:p>
    <w:p w14:paraId="49C91C5A" w14:textId="77777777" w:rsidR="003A3D1E" w:rsidRPr="003A3D1E" w:rsidRDefault="003A3D1E" w:rsidP="003A3D1E">
      <w:r w:rsidRPr="003A3D1E">
        <w:t xml:space="preserve">In this section the PM needs to define:  </w:t>
      </w:r>
    </w:p>
    <w:p w14:paraId="43518D19" w14:textId="77777777" w:rsidR="003A3D1E" w:rsidRPr="003A3D1E" w:rsidRDefault="003A3D1E" w:rsidP="003A3D1E">
      <w:r w:rsidRPr="003A3D1E">
        <w:t xml:space="preserve">• The timing for reviews, which may be conducted at the end of a phase or every phase. </w:t>
      </w:r>
    </w:p>
    <w:p w14:paraId="2A9EE135" w14:textId="77777777" w:rsidR="003A3D1E" w:rsidRPr="003A3D1E" w:rsidRDefault="003A3D1E" w:rsidP="003A3D1E">
      <w:r w:rsidRPr="003A3D1E">
        <w:t xml:space="preserve">• Topics of each review(s)  </w:t>
      </w:r>
    </w:p>
    <w:p w14:paraId="2C328206" w14:textId="77777777" w:rsidR="003A3D1E" w:rsidRPr="003A3D1E" w:rsidRDefault="003A3D1E" w:rsidP="003A3D1E">
      <w:r w:rsidRPr="003A3D1E">
        <w:t xml:space="preserve">o A review of project performance and comparison with the defined project target outcomes </w:t>
      </w:r>
    </w:p>
    <w:p w14:paraId="28B2FCDE" w14:textId="77777777" w:rsidR="003A3D1E" w:rsidRPr="003A3D1E" w:rsidRDefault="003A3D1E" w:rsidP="003A3D1E">
      <w:r w:rsidRPr="003A3D1E">
        <w:t xml:space="preserve">o A review of the methodologies needed to produce the outputs </w:t>
      </w:r>
    </w:p>
    <w:p w14:paraId="759B9E92" w14:textId="77777777" w:rsidR="003A3D1E" w:rsidRPr="003A3D1E" w:rsidRDefault="003A3D1E" w:rsidP="003A3D1E">
      <w:r w:rsidRPr="003A3D1E">
        <w:t xml:space="preserve">o Learning points of the project </w:t>
      </w:r>
    </w:p>
    <w:p w14:paraId="6E1F43A4" w14:textId="77777777" w:rsidR="003A3D1E" w:rsidRPr="003A3D1E" w:rsidRDefault="003A3D1E" w:rsidP="003A3D1E">
      <w:r w:rsidRPr="003A3D1E">
        <w:t xml:space="preserve">o Area for improvement </w:t>
      </w:r>
    </w:p>
    <w:p w14:paraId="4072ED7A" w14:textId="77777777" w:rsidR="003A3D1E" w:rsidRPr="003A3D1E" w:rsidRDefault="003A3D1E" w:rsidP="003A3D1E">
      <w:pPr>
        <w:rPr>
          <w:b/>
          <w:bCs/>
          <w:u w:val="single"/>
        </w:rPr>
      </w:pPr>
      <w:r w:rsidRPr="003A3D1E">
        <w:rPr>
          <w:b/>
          <w:bCs/>
          <w:u w:val="single"/>
        </w:rPr>
        <w:t xml:space="preserve">2.2.3 Management of changes to project scope </w:t>
      </w:r>
    </w:p>
    <w:p w14:paraId="140D47C0" w14:textId="77777777" w:rsidR="003A3D1E" w:rsidRPr="003A3D1E" w:rsidRDefault="003A3D1E" w:rsidP="003A3D1E">
      <w:r w:rsidRPr="003A3D1E">
        <w:t xml:space="preserve">  Management of changes to the project involves: </w:t>
      </w:r>
    </w:p>
    <w:p w14:paraId="5C864FD7" w14:textId="77777777" w:rsidR="003A3D1E" w:rsidRPr="003A3D1E" w:rsidRDefault="003A3D1E" w:rsidP="003A3D1E">
      <w:r w:rsidRPr="003A3D1E">
        <w:t xml:space="preserve">• Planning for possible changes through proper risk analysis  </w:t>
      </w:r>
    </w:p>
    <w:p w14:paraId="27B1C2B3" w14:textId="77777777" w:rsidR="003A3D1E" w:rsidRPr="003A3D1E" w:rsidRDefault="003A3D1E" w:rsidP="003A3D1E">
      <w:r w:rsidRPr="003A3D1E">
        <w:t xml:space="preserve">• Keeping track of all types of possible unanticipated issues  </w:t>
      </w:r>
    </w:p>
    <w:p w14:paraId="69870D77" w14:textId="77777777" w:rsidR="003A3D1E" w:rsidRPr="003A3D1E" w:rsidRDefault="003A3D1E" w:rsidP="003A3D1E">
      <w:r w:rsidRPr="003A3D1E">
        <w:t xml:space="preserve">• Using an iterative approach to make change within the scope of a single project  </w:t>
      </w:r>
    </w:p>
    <w:p w14:paraId="7D1C7029" w14:textId="77777777" w:rsidR="003A3D1E" w:rsidRPr="003A3D1E" w:rsidRDefault="003A3D1E" w:rsidP="003A3D1E">
      <w:r w:rsidRPr="003A3D1E">
        <w:t xml:space="preserve">• Reflecting changes of project scope in Project Business Plan  </w:t>
      </w:r>
    </w:p>
    <w:p w14:paraId="4707BE3E" w14:textId="77777777" w:rsidR="003A3D1E" w:rsidRPr="003A3D1E" w:rsidRDefault="003A3D1E" w:rsidP="003A3D1E">
      <w:r w:rsidRPr="003A3D1E">
        <w:t xml:space="preserve">In this section, you need to identify the process that helps you to manage changes to the project scope and how it will be reflected in the project business planning.   </w:t>
      </w:r>
    </w:p>
    <w:p w14:paraId="0F1A395A" w14:textId="77777777" w:rsidR="003A3D1E" w:rsidRPr="003A3D1E" w:rsidRDefault="003A3D1E" w:rsidP="003A3D1E">
      <w:pPr>
        <w:rPr>
          <w:b/>
          <w:bCs/>
          <w:u w:val="single"/>
        </w:rPr>
      </w:pPr>
      <w:r w:rsidRPr="003A3D1E">
        <w:rPr>
          <w:b/>
          <w:bCs/>
          <w:u w:val="single"/>
        </w:rPr>
        <w:t xml:space="preserve">2.3 Risk Assessment and Management </w:t>
      </w:r>
    </w:p>
    <w:p w14:paraId="7C16E997" w14:textId="77777777" w:rsidR="003A3D1E" w:rsidRPr="003A3D1E" w:rsidRDefault="003A3D1E" w:rsidP="003A3D1E">
      <w:r w:rsidRPr="003A3D1E">
        <w:t xml:space="preserve">Risk management aims to ensure that levels of risk are managed properly.  It includes the level of resourcing, time, cost, quality, and the realization of outcomes by the Business Owner should appropriately manage to ensure the project is completed successfully.   </w:t>
      </w:r>
    </w:p>
    <w:p w14:paraId="160C3307" w14:textId="77777777" w:rsidR="003A3D1E" w:rsidRPr="003A3D1E" w:rsidRDefault="003A3D1E" w:rsidP="003A3D1E">
      <w:r w:rsidRPr="003A3D1E">
        <w:t xml:space="preserve">Output Quality Control </w:t>
      </w:r>
    </w:p>
    <w:p w14:paraId="6D0E600B" w14:textId="77777777" w:rsidR="003A3D1E" w:rsidRPr="003A3D1E" w:rsidRDefault="003A3D1E" w:rsidP="003A3D1E">
      <w:r w:rsidRPr="003A3D1E">
        <w:t xml:space="preserve"> PPI CSS Project Quality Management Plan Version </w:t>
      </w:r>
    </w:p>
    <w:p w14:paraId="5B87714B" w14:textId="77777777" w:rsidR="003A3D1E" w:rsidRPr="003A3D1E" w:rsidRDefault="003A3D1E" w:rsidP="003A3D1E">
      <w:r w:rsidRPr="003A3D1E">
        <w:t>The PM will need to document the project approach to risk assessment and management to identify how risks to quality will be reflected during the process</w:t>
      </w:r>
    </w:p>
    <w:p w14:paraId="76122847" w14:textId="77777777" w:rsidR="003A3D1E" w:rsidRPr="003A3D1E" w:rsidRDefault="003A3D1E" w:rsidP="003A3D1E">
      <w:pPr>
        <w:rPr>
          <w:b/>
          <w:bCs/>
          <w:u w:val="single"/>
        </w:rPr>
      </w:pPr>
      <w:r w:rsidRPr="003A3D1E">
        <w:rPr>
          <w:b/>
          <w:bCs/>
          <w:u w:val="single"/>
        </w:rPr>
        <w:t xml:space="preserve">2.4 Information Management </w:t>
      </w:r>
    </w:p>
    <w:p w14:paraId="31A02A6C" w14:textId="77777777" w:rsidR="003A3D1E" w:rsidRPr="003A3D1E" w:rsidRDefault="003A3D1E" w:rsidP="003A3D1E">
      <w:pPr>
        <w:rPr>
          <w:b/>
          <w:bCs/>
          <w:u w:val="single"/>
        </w:rPr>
      </w:pPr>
      <w:r w:rsidRPr="003A3D1E">
        <w:rPr>
          <w:b/>
          <w:bCs/>
          <w:u w:val="single"/>
        </w:rPr>
        <w:t xml:space="preserve">2.4.1 Document Management </w:t>
      </w:r>
    </w:p>
    <w:p w14:paraId="68884A2C" w14:textId="77777777" w:rsidR="003A3D1E" w:rsidRPr="003A3D1E" w:rsidRDefault="003A3D1E" w:rsidP="003A3D1E">
      <w:pPr>
        <w:rPr>
          <w:b/>
          <w:bCs/>
          <w:u w:val="single"/>
        </w:rPr>
      </w:pPr>
      <w:r w:rsidRPr="003A3D1E">
        <w:rPr>
          <w:b/>
          <w:bCs/>
          <w:u w:val="single"/>
        </w:rPr>
        <w:t xml:space="preserve">2.4.2 Record keeping </w:t>
      </w:r>
    </w:p>
    <w:p w14:paraId="4F926B20" w14:textId="77777777" w:rsidR="003A3D1E" w:rsidRPr="003A3D1E" w:rsidRDefault="003A3D1E" w:rsidP="003A3D1E">
      <w:pPr>
        <w:rPr>
          <w:b/>
          <w:bCs/>
          <w:u w:val="single"/>
        </w:rPr>
      </w:pPr>
      <w:r w:rsidRPr="003A3D1E">
        <w:rPr>
          <w:b/>
          <w:bCs/>
          <w:u w:val="single"/>
        </w:rPr>
        <w:t xml:space="preserve">3 Output Quality Control </w:t>
      </w:r>
    </w:p>
    <w:p w14:paraId="3F248F1B" w14:textId="77777777" w:rsidR="003A3D1E" w:rsidRPr="003A3D1E" w:rsidRDefault="003A3D1E" w:rsidP="003A3D1E">
      <w:r w:rsidRPr="003A3D1E">
        <w:t xml:space="preserve">Quality control for the PPI CSS Project can easily be accomplished by defining the relevant quality criteria for the outputs, or what characteristics should be used for this purpose.  </w:t>
      </w:r>
    </w:p>
    <w:p w14:paraId="7892C889" w14:textId="77777777" w:rsidR="003A3D1E" w:rsidRPr="003A3D1E" w:rsidRDefault="003A3D1E" w:rsidP="003A3D1E">
      <w:r w:rsidRPr="003A3D1E">
        <w:t xml:space="preserve">• Stakeholders(s) - The Business Owners need to contribute resources to the project during their development to ensure that the outputs are being developed satisfactorily.   </w:t>
      </w:r>
    </w:p>
    <w:p w14:paraId="322425C8" w14:textId="77777777" w:rsidR="003A3D1E" w:rsidRPr="003A3D1E" w:rsidRDefault="003A3D1E" w:rsidP="003A3D1E">
      <w:r w:rsidRPr="003A3D1E">
        <w:t xml:space="preserve">• Project Group(s) - consist of small specialist work groups, which is dedicated to producing a well-defined output within a specific timeframe.  </w:t>
      </w:r>
    </w:p>
    <w:p w14:paraId="2FCA46CB" w14:textId="77777777" w:rsidR="003A3D1E" w:rsidRPr="003A3D1E" w:rsidRDefault="003A3D1E" w:rsidP="003A3D1E">
      <w:pPr>
        <w:rPr>
          <w:b/>
          <w:bCs/>
          <w:u w:val="single"/>
        </w:rPr>
      </w:pPr>
      <w:r w:rsidRPr="003A3D1E">
        <w:rPr>
          <w:b/>
          <w:bCs/>
          <w:u w:val="single"/>
        </w:rPr>
        <w:t xml:space="preserve">3.1 Output Review Procedures </w:t>
      </w:r>
    </w:p>
    <w:p w14:paraId="7E0AAB1D" w14:textId="77777777" w:rsidR="003A3D1E" w:rsidRPr="003A3D1E" w:rsidRDefault="003A3D1E" w:rsidP="003A3D1E">
      <w:r w:rsidRPr="003A3D1E">
        <w:t xml:space="preserve">• Progressive audits or appraisals to be conducted throughout the project. These reviews are undertaken progressively, as quality cannot be built in at the end of a project.  </w:t>
      </w:r>
    </w:p>
    <w:p w14:paraId="7A5381C6" w14:textId="77777777" w:rsidR="003A3D1E" w:rsidRPr="003A3D1E" w:rsidRDefault="003A3D1E" w:rsidP="003A3D1E">
      <w:r w:rsidRPr="003A3D1E">
        <w:t xml:space="preserve">• The technological aspects of the project. </w:t>
      </w:r>
    </w:p>
    <w:p w14:paraId="70A68E13" w14:textId="77777777" w:rsidR="003A3D1E" w:rsidRPr="003A3D1E" w:rsidRDefault="003A3D1E" w:rsidP="003A3D1E">
      <w:r w:rsidRPr="003A3D1E">
        <w:t xml:space="preserve">• Project compliance with internal and external audit  </w:t>
      </w:r>
    </w:p>
    <w:p w14:paraId="40A56690" w14:textId="77777777" w:rsidR="003A3D1E" w:rsidRPr="003A3D1E" w:rsidRDefault="003A3D1E" w:rsidP="003A3D1E">
      <w:r w:rsidRPr="003A3D1E">
        <w:t xml:space="preserve">• The form advice, preferably with dates, and to whom this advice will be provided should also need to mention here.  </w:t>
      </w:r>
    </w:p>
    <w:p w14:paraId="245C7F4D" w14:textId="77777777" w:rsidR="003A3D1E" w:rsidRPr="003A3D1E" w:rsidRDefault="003A3D1E" w:rsidP="003A3D1E">
      <w:pPr>
        <w:rPr>
          <w:b/>
          <w:bCs/>
          <w:u w:val="single"/>
        </w:rPr>
      </w:pPr>
      <w:r w:rsidRPr="003A3D1E">
        <w:rPr>
          <w:b/>
          <w:bCs/>
          <w:u w:val="single"/>
        </w:rPr>
        <w:t xml:space="preserve">Change Control  </w:t>
      </w:r>
    </w:p>
    <w:p w14:paraId="0B8C7069" w14:textId="77777777" w:rsidR="003A3D1E" w:rsidRPr="003A3D1E" w:rsidRDefault="003A3D1E" w:rsidP="003A3D1E">
      <w:r w:rsidRPr="003A3D1E">
        <w:t xml:space="preserve">• A structured process to facilitate the change to the system. </w:t>
      </w:r>
    </w:p>
    <w:p w14:paraId="25C131E8" w14:textId="77777777" w:rsidR="003A3D1E" w:rsidRPr="003A3D1E" w:rsidRDefault="003A3D1E" w:rsidP="003A3D1E">
      <w:r w:rsidRPr="003A3D1E">
        <w:t xml:space="preserve">• Complete assessment of the impact of the projected changed </w:t>
      </w:r>
    </w:p>
    <w:p w14:paraId="7FA448E0" w14:textId="77777777" w:rsidR="003A3D1E" w:rsidRPr="003A3D1E" w:rsidRDefault="003A3D1E" w:rsidP="003A3D1E">
      <w:r w:rsidRPr="003A3D1E">
        <w:t xml:space="preserve">• A method of authorizing a change  </w:t>
      </w:r>
    </w:p>
    <w:p w14:paraId="5C8CB109" w14:textId="77777777" w:rsidR="003A3D1E" w:rsidRPr="003A3D1E" w:rsidRDefault="003A3D1E" w:rsidP="003A3D1E">
      <w:pPr>
        <w:rPr>
          <w:b/>
          <w:bCs/>
        </w:rPr>
      </w:pPr>
    </w:p>
    <w:p w14:paraId="1C708342" w14:textId="77777777" w:rsidR="003A3D1E" w:rsidRPr="003A3D1E" w:rsidRDefault="003A3D1E" w:rsidP="003A3D1E">
      <w:pPr>
        <w:rPr>
          <w:b/>
          <w:bCs/>
          <w:u w:val="single"/>
        </w:rPr>
      </w:pPr>
      <w:r w:rsidRPr="003A3D1E">
        <w:rPr>
          <w:b/>
          <w:bCs/>
          <w:u w:val="single"/>
        </w:rPr>
        <w:t xml:space="preserve">3.2 Output Acceptance Procedures </w:t>
      </w:r>
    </w:p>
    <w:p w14:paraId="23683E6A" w14:textId="77777777" w:rsidR="003A3D1E" w:rsidRPr="003A3D1E" w:rsidRDefault="003A3D1E" w:rsidP="003A3D1E">
      <w:r w:rsidRPr="003A3D1E">
        <w:t xml:space="preserve">• Processes that stakeholders will apply to conduct final review and acceptance of the outputs based on the agreed criteria. </w:t>
      </w:r>
    </w:p>
    <w:p w14:paraId="712F2E43" w14:textId="77777777" w:rsidR="003A3D1E" w:rsidRPr="003A3D1E" w:rsidRDefault="003A3D1E" w:rsidP="003A3D1E">
      <w:r w:rsidRPr="003A3D1E">
        <w:t xml:space="preserve">• Formal agreement captured in appropriate documentation like Handover Plan  </w:t>
      </w:r>
    </w:p>
    <w:p w14:paraId="3A0EC4AA" w14:textId="77777777" w:rsidR="003A3D1E" w:rsidRPr="003A3D1E" w:rsidRDefault="003A3D1E" w:rsidP="003A3D1E">
      <w:r w:rsidRPr="003A3D1E">
        <w:t xml:space="preserve">Appendices include: </w:t>
      </w:r>
    </w:p>
    <w:p w14:paraId="639B7F34" w14:textId="77777777" w:rsidR="003A3D1E" w:rsidRPr="003A3D1E" w:rsidRDefault="003A3D1E" w:rsidP="003A3D1E">
      <w:r w:rsidRPr="003A3D1E">
        <w:t xml:space="preserve">• Change request/rectification log </w:t>
      </w:r>
    </w:p>
    <w:p w14:paraId="5F6BD8BD" w14:textId="77777777" w:rsidR="003A3D1E" w:rsidRPr="003A3D1E" w:rsidRDefault="003A3D1E" w:rsidP="003A3D1E">
      <w:r w:rsidRPr="003A3D1E">
        <w:t xml:space="preserve">• Forms and templates developed by the Project to offer consistent documentation  </w:t>
      </w:r>
    </w:p>
    <w:p w14:paraId="4766A540" w14:textId="77777777" w:rsidR="003A3D1E" w:rsidRPr="003A3D1E" w:rsidRDefault="003A3D1E" w:rsidP="003A3D1E">
      <w:r w:rsidRPr="003A3D1E">
        <w:t xml:space="preserve">• Relevant operational documents  </w:t>
      </w:r>
    </w:p>
    <w:p w14:paraId="5A760D93" w14:textId="77777777" w:rsidR="003A3D1E" w:rsidRPr="003A3D1E" w:rsidRDefault="003A3D1E" w:rsidP="003A3D1E"/>
    <w:p w14:paraId="046727C8" w14:textId="315B3385" w:rsidR="004D6B86" w:rsidRDefault="00251921">
      <w:r>
        <w:t xml:space="preserve">Once our group came </w:t>
      </w:r>
      <w:r w:rsidR="00A61C6E">
        <w:t>together,</w:t>
      </w:r>
      <w:r>
        <w:t xml:space="preserve"> we found that we all had pretty much the same idea when it came to what we wanted in the </w:t>
      </w:r>
      <w:r w:rsidR="00A61C6E">
        <w:t>plan but</w:t>
      </w:r>
      <w:r>
        <w:t xml:space="preserve"> delivered it differently. Yong-Jin took the lead on this project and created a group plan that was agreed upon. The one thing that I did like in </w:t>
      </w:r>
      <w:r w:rsidR="00A61C6E">
        <w:t>Maurice’s</w:t>
      </w:r>
      <w:r>
        <w:t xml:space="preserve"> was that he took what Yong-Jin had and added in more details. I </w:t>
      </w:r>
      <w:r w:rsidR="000438D8">
        <w:t>suggested</w:t>
      </w:r>
      <w:r>
        <w:t xml:space="preserve"> we should also incorporate Failure Testing to the Quality Assurance. I felt that it was a tool that would help to push the software to it’s limits in the hopes of exposing any weaknesses so that they can be used to improve upon and uphold a higher standard.</w:t>
      </w:r>
      <w:r w:rsidR="00A61C6E">
        <w:t xml:space="preserve"> Below is the list of components that I suggest for the group project</w:t>
      </w:r>
    </w:p>
    <w:p w14:paraId="65C96106" w14:textId="77777777" w:rsidR="00A61C6E" w:rsidRPr="00A61C6E" w:rsidRDefault="00A61C6E" w:rsidP="00A61C6E">
      <w:pPr>
        <w:spacing w:after="160" w:line="259" w:lineRule="auto"/>
        <w:ind w:firstLine="0"/>
        <w:rPr>
          <w:rFonts w:ascii="Calibri" w:eastAsia="Calibri" w:hAnsi="Calibri" w:cs="Times New Roman"/>
          <w:b/>
          <w:bCs/>
          <w:color w:val="auto"/>
          <w:sz w:val="22"/>
          <w:szCs w:val="22"/>
          <w:u w:val="single"/>
          <w:lang w:eastAsia="en-US"/>
        </w:rPr>
      </w:pPr>
      <w:r w:rsidRPr="00A61C6E">
        <w:rPr>
          <w:rFonts w:ascii="Calibri" w:eastAsia="Calibri" w:hAnsi="Calibri" w:cs="Times New Roman"/>
          <w:b/>
          <w:bCs/>
          <w:color w:val="auto"/>
          <w:sz w:val="22"/>
          <w:szCs w:val="22"/>
          <w:u w:val="single"/>
          <w:lang w:eastAsia="en-US"/>
        </w:rPr>
        <w:t xml:space="preserve">Quality Assurance </w:t>
      </w:r>
    </w:p>
    <w:p w14:paraId="799C1C69" w14:textId="77777777" w:rsidR="00A61C6E" w:rsidRPr="00606689" w:rsidRDefault="00A61C6E" w:rsidP="00606689">
      <w:pPr>
        <w:pStyle w:val="ListParagraph"/>
        <w:numPr>
          <w:ilvl w:val="0"/>
          <w:numId w:val="16"/>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 xml:space="preserve">Process Decision Program Charts (PDPC) </w:t>
      </w:r>
    </w:p>
    <w:p w14:paraId="74FAE44C" w14:textId="77777777" w:rsidR="00A61C6E" w:rsidRPr="00606689" w:rsidRDefault="00A61C6E" w:rsidP="00606689">
      <w:pPr>
        <w:pStyle w:val="ListParagraph"/>
        <w:numPr>
          <w:ilvl w:val="0"/>
          <w:numId w:val="16"/>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Interrelationship Diagraphs</w:t>
      </w:r>
    </w:p>
    <w:p w14:paraId="58153710" w14:textId="77777777" w:rsidR="00A61C6E" w:rsidRPr="00606689" w:rsidRDefault="00A61C6E" w:rsidP="00606689">
      <w:pPr>
        <w:pStyle w:val="ListParagraph"/>
        <w:numPr>
          <w:ilvl w:val="0"/>
          <w:numId w:val="16"/>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Failure testing</w:t>
      </w:r>
    </w:p>
    <w:p w14:paraId="40EE399A" w14:textId="77777777" w:rsidR="00A61C6E" w:rsidRPr="00606689" w:rsidRDefault="00A61C6E" w:rsidP="00606689">
      <w:pPr>
        <w:pStyle w:val="ListParagraph"/>
        <w:numPr>
          <w:ilvl w:val="0"/>
          <w:numId w:val="16"/>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Quality audit</w:t>
      </w:r>
    </w:p>
    <w:p w14:paraId="0E24AC27" w14:textId="2170FA71" w:rsidR="00A61C6E" w:rsidRPr="00A61C6E" w:rsidRDefault="00A61C6E" w:rsidP="00A61C6E">
      <w:pPr>
        <w:spacing w:after="160" w:line="259" w:lineRule="auto"/>
        <w:ind w:left="360" w:firstLine="0"/>
        <w:rPr>
          <w:rFonts w:ascii="Calibri" w:eastAsia="Calibri" w:hAnsi="Calibri" w:cs="Times New Roman"/>
          <w:b/>
          <w:bCs/>
          <w:color w:val="auto"/>
          <w:sz w:val="22"/>
          <w:szCs w:val="22"/>
          <w:u w:val="single"/>
          <w:lang w:eastAsia="en-US"/>
        </w:rPr>
      </w:pPr>
      <w:r w:rsidRPr="00A61C6E">
        <w:rPr>
          <w:rFonts w:ascii="Calibri" w:eastAsia="Calibri" w:hAnsi="Calibri" w:cs="Times New Roman"/>
          <w:b/>
          <w:bCs/>
          <w:color w:val="auto"/>
          <w:sz w:val="22"/>
          <w:szCs w:val="22"/>
          <w:u w:val="single"/>
          <w:lang w:eastAsia="en-US"/>
        </w:rPr>
        <w:t>Quality Control Tools &amp;Techniques</w:t>
      </w:r>
    </w:p>
    <w:p w14:paraId="2FED1A87" w14:textId="77777777" w:rsidR="00A61C6E" w:rsidRPr="00606689" w:rsidRDefault="00A61C6E" w:rsidP="00606689">
      <w:pPr>
        <w:pStyle w:val="ListParagraph"/>
        <w:numPr>
          <w:ilvl w:val="0"/>
          <w:numId w:val="15"/>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Cause-and-effect diagrams</w:t>
      </w:r>
    </w:p>
    <w:p w14:paraId="361F7606" w14:textId="77777777" w:rsidR="00A61C6E" w:rsidRPr="00606689" w:rsidRDefault="00A61C6E" w:rsidP="00606689">
      <w:pPr>
        <w:pStyle w:val="ListParagraph"/>
        <w:numPr>
          <w:ilvl w:val="0"/>
          <w:numId w:val="15"/>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Pareto chart</w:t>
      </w:r>
    </w:p>
    <w:p w14:paraId="6FFF9ADE" w14:textId="77777777" w:rsidR="00A61C6E" w:rsidRPr="00606689" w:rsidRDefault="00A61C6E" w:rsidP="00606689">
      <w:pPr>
        <w:pStyle w:val="ListParagraph"/>
        <w:numPr>
          <w:ilvl w:val="0"/>
          <w:numId w:val="15"/>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Control chart</w:t>
      </w:r>
    </w:p>
    <w:p w14:paraId="3BE53CEC" w14:textId="77777777" w:rsidR="00A61C6E" w:rsidRPr="00606689" w:rsidRDefault="00A61C6E" w:rsidP="00606689">
      <w:pPr>
        <w:pStyle w:val="ListParagraph"/>
        <w:numPr>
          <w:ilvl w:val="0"/>
          <w:numId w:val="15"/>
        </w:numPr>
        <w:spacing w:after="160" w:line="259" w:lineRule="auto"/>
        <w:rPr>
          <w:rFonts w:ascii="Calibri" w:eastAsia="Calibri" w:hAnsi="Calibri" w:cs="Times New Roman"/>
          <w:color w:val="auto"/>
          <w:sz w:val="22"/>
          <w:szCs w:val="22"/>
          <w:lang w:eastAsia="en-US"/>
        </w:rPr>
      </w:pPr>
      <w:r w:rsidRPr="00606689">
        <w:rPr>
          <w:rFonts w:ascii="Calibri" w:eastAsia="Calibri" w:hAnsi="Calibri" w:cs="Times New Roman"/>
          <w:color w:val="auto"/>
          <w:sz w:val="22"/>
          <w:szCs w:val="22"/>
          <w:lang w:eastAsia="en-US"/>
        </w:rPr>
        <w:t>Flowcharts</w:t>
      </w:r>
    </w:p>
    <w:p w14:paraId="645EF064" w14:textId="6B73D64D" w:rsidR="00A61C6E" w:rsidRPr="00A61C6E" w:rsidRDefault="00A61C6E" w:rsidP="00A61C6E">
      <w:pPr>
        <w:spacing w:after="160" w:line="259" w:lineRule="auto"/>
        <w:ind w:left="360" w:firstLine="0"/>
        <w:rPr>
          <w:rFonts w:ascii="Calibri" w:eastAsia="Calibri" w:hAnsi="Calibri" w:cs="Times New Roman"/>
          <w:b/>
          <w:bCs/>
          <w:color w:val="auto"/>
          <w:sz w:val="22"/>
          <w:szCs w:val="22"/>
          <w:u w:val="single"/>
          <w:lang w:eastAsia="en-US"/>
        </w:rPr>
      </w:pPr>
      <w:r w:rsidRPr="00A61C6E">
        <w:rPr>
          <w:rFonts w:ascii="Calibri" w:eastAsia="Calibri" w:hAnsi="Calibri" w:cs="Times New Roman"/>
          <w:b/>
          <w:bCs/>
          <w:color w:val="auto"/>
          <w:sz w:val="22"/>
          <w:szCs w:val="22"/>
          <w:u w:val="single"/>
          <w:lang w:eastAsia="en-US"/>
        </w:rPr>
        <w:t>Continuous Process Improvement</w:t>
      </w:r>
    </w:p>
    <w:p w14:paraId="2939112F" w14:textId="3F200751" w:rsidR="00A61C6E" w:rsidRPr="00A61C6E" w:rsidRDefault="00A61C6E" w:rsidP="00A61C6E">
      <w:pPr>
        <w:pStyle w:val="ListParagraph"/>
        <w:numPr>
          <w:ilvl w:val="0"/>
          <w:numId w:val="14"/>
        </w:numPr>
        <w:spacing w:after="160" w:line="259" w:lineRule="auto"/>
        <w:rPr>
          <w:rFonts w:ascii="Calibri" w:eastAsia="Calibri" w:hAnsi="Calibri" w:cs="Times New Roman"/>
          <w:color w:val="auto"/>
          <w:sz w:val="22"/>
          <w:szCs w:val="22"/>
          <w:lang w:eastAsia="en-US"/>
        </w:rPr>
      </w:pPr>
      <w:r w:rsidRPr="00A61C6E">
        <w:rPr>
          <w:rFonts w:ascii="Calibri" w:eastAsia="Calibri" w:hAnsi="Calibri" w:cs="Times New Roman"/>
          <w:color w:val="auto"/>
          <w:sz w:val="22"/>
          <w:szCs w:val="22"/>
          <w:lang w:eastAsia="en-US"/>
        </w:rPr>
        <w:t>Request feedback</w:t>
      </w:r>
    </w:p>
    <w:p w14:paraId="0D54FE49" w14:textId="388A97B3" w:rsidR="00A61C6E" w:rsidRPr="00A61C6E" w:rsidRDefault="00A61C6E" w:rsidP="00A61C6E">
      <w:pPr>
        <w:pStyle w:val="ListParagraph"/>
        <w:numPr>
          <w:ilvl w:val="0"/>
          <w:numId w:val="14"/>
        </w:numPr>
        <w:spacing w:after="160" w:line="259" w:lineRule="auto"/>
        <w:rPr>
          <w:rFonts w:ascii="Calibri" w:eastAsia="Calibri" w:hAnsi="Calibri" w:cs="Times New Roman"/>
          <w:color w:val="auto"/>
          <w:sz w:val="22"/>
          <w:szCs w:val="22"/>
          <w:lang w:eastAsia="en-US"/>
        </w:rPr>
      </w:pPr>
      <w:r w:rsidRPr="00A61C6E">
        <w:rPr>
          <w:rFonts w:ascii="Calibri" w:eastAsia="Calibri" w:hAnsi="Calibri" w:cs="Times New Roman"/>
          <w:color w:val="auto"/>
          <w:sz w:val="22"/>
          <w:szCs w:val="22"/>
          <w:lang w:eastAsia="en-US"/>
        </w:rPr>
        <w:t>Make and take notes</w:t>
      </w:r>
    </w:p>
    <w:p w14:paraId="10ABF191" w14:textId="734F5C3A" w:rsidR="00A61C6E" w:rsidRPr="00A61C6E" w:rsidRDefault="00A61C6E" w:rsidP="00A61C6E">
      <w:pPr>
        <w:pStyle w:val="ListParagraph"/>
        <w:numPr>
          <w:ilvl w:val="0"/>
          <w:numId w:val="14"/>
        </w:numPr>
        <w:spacing w:after="160" w:line="259" w:lineRule="auto"/>
        <w:rPr>
          <w:rFonts w:ascii="Calibri" w:eastAsia="Calibri" w:hAnsi="Calibri" w:cs="Times New Roman"/>
          <w:color w:val="auto"/>
          <w:sz w:val="22"/>
          <w:szCs w:val="22"/>
          <w:lang w:eastAsia="en-US"/>
        </w:rPr>
      </w:pPr>
      <w:r w:rsidRPr="00A61C6E">
        <w:rPr>
          <w:rFonts w:ascii="Calibri" w:eastAsia="Calibri" w:hAnsi="Calibri" w:cs="Times New Roman"/>
          <w:color w:val="auto"/>
          <w:sz w:val="22"/>
          <w:szCs w:val="22"/>
          <w:lang w:eastAsia="en-US"/>
        </w:rPr>
        <w:t>Identify changing requirements</w:t>
      </w:r>
    </w:p>
    <w:p w14:paraId="2F5F003F" w14:textId="188E96D6" w:rsidR="00A61C6E" w:rsidRPr="00A61C6E" w:rsidRDefault="00A61C6E" w:rsidP="00A61C6E">
      <w:pPr>
        <w:pStyle w:val="ListParagraph"/>
        <w:numPr>
          <w:ilvl w:val="0"/>
          <w:numId w:val="14"/>
        </w:numPr>
        <w:spacing w:after="160" w:line="259" w:lineRule="auto"/>
        <w:rPr>
          <w:rFonts w:ascii="Calibri" w:eastAsia="Calibri" w:hAnsi="Calibri" w:cs="Times New Roman"/>
          <w:color w:val="auto"/>
          <w:sz w:val="22"/>
          <w:szCs w:val="22"/>
          <w:lang w:eastAsia="en-US"/>
        </w:rPr>
      </w:pPr>
      <w:r w:rsidRPr="00A61C6E">
        <w:rPr>
          <w:rFonts w:ascii="Calibri" w:eastAsia="Calibri" w:hAnsi="Calibri" w:cs="Times New Roman"/>
          <w:color w:val="auto"/>
          <w:sz w:val="22"/>
          <w:szCs w:val="22"/>
          <w:lang w:eastAsia="en-US"/>
        </w:rPr>
        <w:t>Think Lean (build -&gt;measure -&gt; learn)</w:t>
      </w:r>
    </w:p>
    <w:p w14:paraId="6A99500B" w14:textId="47AB5BBA" w:rsidR="00A61C6E" w:rsidRPr="00606689" w:rsidRDefault="00A61C6E" w:rsidP="00A61C6E">
      <w:pPr>
        <w:pStyle w:val="ListParagraph"/>
        <w:numPr>
          <w:ilvl w:val="0"/>
          <w:numId w:val="14"/>
        </w:numPr>
        <w:spacing w:after="160" w:line="259" w:lineRule="auto"/>
        <w:rPr>
          <w:rFonts w:ascii="Calibri" w:eastAsia="Calibri" w:hAnsi="Calibri" w:cs="Times New Roman"/>
          <w:color w:val="auto"/>
          <w:sz w:val="22"/>
          <w:szCs w:val="22"/>
          <w:lang w:eastAsia="en-US"/>
        </w:rPr>
      </w:pPr>
      <w:r w:rsidRPr="00A61C6E">
        <w:rPr>
          <w:rFonts w:ascii="Calibri" w:eastAsia="Calibri" w:hAnsi="Calibri" w:cs="Calibri"/>
          <w:color w:val="000000"/>
          <w:sz w:val="22"/>
          <w:szCs w:val="22"/>
          <w:shd w:val="clear" w:color="auto" w:fill="FFFFFF"/>
          <w:lang w:eastAsia="en-US"/>
        </w:rPr>
        <w:t>Providing suggestions or solution to manage errors</w:t>
      </w:r>
    </w:p>
    <w:p w14:paraId="13EADC0B" w14:textId="225F92F8" w:rsidR="00606689" w:rsidRDefault="00606689" w:rsidP="00606689">
      <w:pPr>
        <w:spacing w:after="160" w:line="259" w:lineRule="auto"/>
        <w:ind w:firstLine="0"/>
        <w:rPr>
          <w:rFonts w:ascii="Calibri" w:eastAsia="Calibri" w:hAnsi="Calibri" w:cs="Times New Roman"/>
          <w:color w:val="auto"/>
          <w:sz w:val="22"/>
          <w:szCs w:val="22"/>
          <w:lang w:eastAsia="en-US"/>
        </w:rPr>
      </w:pPr>
    </w:p>
    <w:p w14:paraId="792CECDF" w14:textId="77777777" w:rsidR="001B428B" w:rsidRDefault="001B428B" w:rsidP="00606689">
      <w:pPr>
        <w:shd w:val="clear" w:color="auto" w:fill="FFFFFF"/>
        <w:spacing w:line="240" w:lineRule="auto"/>
        <w:textAlignment w:val="baseline"/>
        <w:rPr>
          <w:rFonts w:eastAsia="Times New Roman" w:cs="Times New Roman"/>
          <w:bCs/>
          <w:color w:val="333333"/>
          <w:bdr w:val="none" w:sz="0" w:space="0" w:color="auto" w:frame="1"/>
        </w:rPr>
      </w:pPr>
    </w:p>
    <w:p w14:paraId="49846096" w14:textId="235B1B24"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Quality Management Plan</w:t>
      </w:r>
    </w:p>
    <w:p w14:paraId="767A2AD0"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Project Name: PPI Customer Support System</w:t>
      </w:r>
    </w:p>
    <w:p w14:paraId="47C962FA"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p>
    <w:p w14:paraId="13E6DC93"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1. Overview</w:t>
      </w:r>
    </w:p>
    <w:p w14:paraId="1AA8BF62"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p>
    <w:p w14:paraId="56C2CD1F"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1.1 Purpose of Quality Management Plan</w:t>
      </w:r>
    </w:p>
    <w:p w14:paraId="0A43F2C9" w14:textId="6A43010E" w:rsidR="00606689" w:rsidRDefault="00606689" w:rsidP="00606689">
      <w:pPr>
        <w:shd w:val="clear" w:color="auto" w:fill="FFFFFF"/>
        <w:spacing w:line="240" w:lineRule="auto"/>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 xml:space="preserve">The purpose of the Quality Management Plan is to illustrate the implementation behind the PPI Customer Support </w:t>
      </w:r>
      <w:r w:rsidR="00AF443C">
        <w:rPr>
          <w:rFonts w:eastAsia="Times New Roman" w:cs="Times New Roman"/>
          <w:b/>
          <w:color w:val="333333"/>
          <w:bdr w:val="none" w:sz="0" w:space="0" w:color="auto" w:frame="1"/>
        </w:rPr>
        <w:t>System,</w:t>
      </w:r>
      <w:r>
        <w:rPr>
          <w:rFonts w:eastAsia="Times New Roman" w:cs="Times New Roman"/>
          <w:b/>
          <w:color w:val="333333"/>
          <w:bdr w:val="none" w:sz="0" w:space="0" w:color="auto" w:frame="1"/>
        </w:rPr>
        <w:t xml:space="preserve"> so the project outputs are delivered ‘fit-for-purpose’. Doing this will require that all project management processes to be performed in a quality manner (quality assurance) while setting a </w:t>
      </w:r>
      <w:r w:rsidR="00AF443C">
        <w:rPr>
          <w:rFonts w:eastAsia="Times New Roman" w:cs="Times New Roman"/>
          <w:b/>
          <w:color w:val="333333"/>
          <w:bdr w:val="none" w:sz="0" w:space="0" w:color="auto" w:frame="1"/>
        </w:rPr>
        <w:t>quality criterion</w:t>
      </w:r>
      <w:r>
        <w:rPr>
          <w:rFonts w:eastAsia="Times New Roman" w:cs="Times New Roman"/>
          <w:b/>
          <w:color w:val="333333"/>
          <w:bdr w:val="none" w:sz="0" w:space="0" w:color="auto" w:frame="1"/>
        </w:rPr>
        <w:t xml:space="preserve"> for the outputs themselves (quality control).</w:t>
      </w:r>
    </w:p>
    <w:p w14:paraId="6BC5B84C"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p>
    <w:p w14:paraId="1B3C2D0E" w14:textId="77777777" w:rsidR="00606689" w:rsidRDefault="00606689" w:rsidP="00606689">
      <w:pPr>
        <w:shd w:val="clear" w:color="auto" w:fill="FFFFFF"/>
        <w:spacing w:line="240" w:lineRule="auto"/>
        <w:textAlignment w:val="baseline"/>
        <w:rPr>
          <w:rFonts w:eastAsia="Times New Roman" w:cs="Times New Roman"/>
          <w:b/>
          <w:bCs/>
          <w:color w:val="333333"/>
          <w:bdr w:val="none" w:sz="0" w:space="0" w:color="auto" w:frame="1"/>
        </w:rPr>
      </w:pPr>
      <w:r>
        <w:rPr>
          <w:rFonts w:eastAsia="Times New Roman" w:cs="Times New Roman"/>
          <w:bCs/>
          <w:color w:val="333333"/>
          <w:bdr w:val="none" w:sz="0" w:space="0" w:color="auto" w:frame="1"/>
        </w:rPr>
        <w:t>1.2 Quality Management Plan Components</w:t>
      </w:r>
    </w:p>
    <w:p w14:paraId="6E9925DC" w14:textId="77777777" w:rsidR="00606689" w:rsidRDefault="00606689" w:rsidP="00606689">
      <w:pPr>
        <w:shd w:val="clear" w:color="auto" w:fill="FFFFFF"/>
        <w:spacing w:line="240" w:lineRule="auto"/>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The following are components that must be satisfied in order to complete the Quality Management Plan:</w:t>
      </w:r>
    </w:p>
    <w:p w14:paraId="044E5679"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ab/>
        <w:t>1. Quality Assurance – Ensure quality project management processes</w:t>
      </w:r>
    </w:p>
    <w:p w14:paraId="4C5802A6"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ab/>
        <w:t>2. Quality Control – Look within the process behind quality outputs</w:t>
      </w:r>
    </w:p>
    <w:p w14:paraId="676A77F7"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ab/>
        <w:t>3. Quality Improvement – Review issues to address where quality can improve</w:t>
      </w:r>
    </w:p>
    <w:p w14:paraId="7A891A84"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p>
    <w:p w14:paraId="78CB2758" w14:textId="77777777" w:rsidR="00606689" w:rsidRDefault="00606689" w:rsidP="00606689">
      <w:pPr>
        <w:shd w:val="clear" w:color="auto" w:fill="FFFFFF"/>
        <w:spacing w:line="240" w:lineRule="auto"/>
        <w:textAlignment w:val="baseline"/>
        <w:rPr>
          <w:rFonts w:eastAsia="Times New Roman" w:cs="Times New Roman"/>
          <w:b/>
          <w:bCs/>
          <w:color w:val="333333"/>
          <w:bdr w:val="none" w:sz="0" w:space="0" w:color="auto" w:frame="1"/>
        </w:rPr>
      </w:pPr>
      <w:r>
        <w:rPr>
          <w:rFonts w:eastAsia="Times New Roman" w:cs="Times New Roman"/>
          <w:bCs/>
          <w:color w:val="333333"/>
          <w:bdr w:val="none" w:sz="0" w:space="0" w:color="auto" w:frame="1"/>
        </w:rPr>
        <w:t>2. Project Quality Assurance</w:t>
      </w:r>
    </w:p>
    <w:p w14:paraId="24B162AA"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p>
    <w:p w14:paraId="4422EBCC"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2.1 Methodologies and Standards</w:t>
      </w:r>
    </w:p>
    <w:p w14:paraId="0ABCDB5C" w14:textId="77777777" w:rsidR="00606689" w:rsidRDefault="00606689" w:rsidP="00606689">
      <w:pPr>
        <w:shd w:val="clear" w:color="auto" w:fill="FFFFFF"/>
        <w:spacing w:line="240" w:lineRule="auto"/>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Quality Assurance for the PPI Customer Support System will be met by the appropriate quality project management processes that are utilized.</w:t>
      </w:r>
    </w:p>
    <w:p w14:paraId="0A3821A1"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p>
    <w:p w14:paraId="266EE2B9"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ISO 9000 – Quality Management Requirements</w:t>
      </w:r>
    </w:p>
    <w:p w14:paraId="06FCA6C2"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ISO 9001 – Quality Management Definitions</w:t>
      </w:r>
    </w:p>
    <w:p w14:paraId="259601E6"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ISO 26000 – Social Responsibility</w:t>
      </w:r>
    </w:p>
    <w:p w14:paraId="06D3887C" w14:textId="77777777" w:rsidR="00606689" w:rsidRDefault="00606689" w:rsidP="00606689">
      <w:pPr>
        <w:shd w:val="clear" w:color="auto" w:fill="FFFFFF"/>
        <w:spacing w:line="240" w:lineRule="auto"/>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ISO 31011 – Risk Management</w:t>
      </w:r>
    </w:p>
    <w:p w14:paraId="7C27ABCC" w14:textId="77777777" w:rsidR="00606689" w:rsidRDefault="00606689" w:rsidP="00606689">
      <w:pPr>
        <w:shd w:val="clear" w:color="auto" w:fill="FFFFFF"/>
        <w:spacing w:line="240" w:lineRule="auto"/>
        <w:textAlignment w:val="baseline"/>
        <w:rPr>
          <w:rFonts w:eastAsia="Times New Roman" w:cs="Times New Roman"/>
          <w:b/>
          <w:bCs/>
          <w:color w:val="333333"/>
          <w:bdr w:val="none" w:sz="0" w:space="0" w:color="auto" w:frame="1"/>
        </w:rPr>
      </w:pPr>
    </w:p>
    <w:p w14:paraId="18F6BE80"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2.2 Quality Review</w:t>
      </w:r>
    </w:p>
    <w:tbl>
      <w:tblPr>
        <w:tblStyle w:val="TableGrid"/>
        <w:tblW w:w="5000" w:type="pct"/>
        <w:tblLook w:val="04A0" w:firstRow="1" w:lastRow="0" w:firstColumn="1" w:lastColumn="0" w:noHBand="0" w:noVBand="1"/>
      </w:tblPr>
      <w:tblGrid>
        <w:gridCol w:w="4495"/>
        <w:gridCol w:w="4855"/>
      </w:tblGrid>
      <w:tr w:rsidR="00606689" w14:paraId="2532BFBE" w14:textId="77777777" w:rsidTr="00606689">
        <w:tc>
          <w:tcPr>
            <w:tcW w:w="2404" w:type="pct"/>
            <w:tcBorders>
              <w:top w:val="single" w:sz="4" w:space="0" w:color="auto"/>
              <w:left w:val="single" w:sz="4" w:space="0" w:color="auto"/>
              <w:bottom w:val="single" w:sz="4" w:space="0" w:color="auto"/>
              <w:right w:val="single" w:sz="4" w:space="0" w:color="auto"/>
            </w:tcBorders>
            <w:hideMark/>
          </w:tcPr>
          <w:p w14:paraId="4CF7050C"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Description</w:t>
            </w:r>
          </w:p>
        </w:tc>
        <w:tc>
          <w:tcPr>
            <w:tcW w:w="2596" w:type="pct"/>
            <w:tcBorders>
              <w:top w:val="single" w:sz="4" w:space="0" w:color="auto"/>
              <w:left w:val="single" w:sz="4" w:space="0" w:color="auto"/>
              <w:bottom w:val="single" w:sz="4" w:space="0" w:color="auto"/>
              <w:right w:val="single" w:sz="4" w:space="0" w:color="auto"/>
            </w:tcBorders>
            <w:hideMark/>
          </w:tcPr>
          <w:p w14:paraId="3B898150"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Comments</w:t>
            </w:r>
          </w:p>
        </w:tc>
      </w:tr>
      <w:tr w:rsidR="00606689" w14:paraId="073E971B" w14:textId="77777777" w:rsidTr="00606689">
        <w:tc>
          <w:tcPr>
            <w:tcW w:w="2404" w:type="pct"/>
            <w:tcBorders>
              <w:top w:val="single" w:sz="4" w:space="0" w:color="auto"/>
              <w:left w:val="single" w:sz="4" w:space="0" w:color="auto"/>
              <w:bottom w:val="single" w:sz="4" w:space="0" w:color="auto"/>
              <w:right w:val="single" w:sz="4" w:space="0" w:color="auto"/>
            </w:tcBorders>
            <w:hideMark/>
          </w:tcPr>
          <w:p w14:paraId="26F2A228"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 xml:space="preserve">2.2.1 – </w:t>
            </w:r>
          </w:p>
          <w:p w14:paraId="4543B2F8"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Project Evaluation and Review</w:t>
            </w:r>
          </w:p>
        </w:tc>
        <w:tc>
          <w:tcPr>
            <w:tcW w:w="2596" w:type="pct"/>
            <w:tcBorders>
              <w:top w:val="single" w:sz="4" w:space="0" w:color="auto"/>
              <w:left w:val="single" w:sz="4" w:space="0" w:color="auto"/>
              <w:bottom w:val="single" w:sz="4" w:space="0" w:color="auto"/>
              <w:right w:val="single" w:sz="4" w:space="0" w:color="auto"/>
            </w:tcBorders>
          </w:tcPr>
          <w:p w14:paraId="5135B726" w14:textId="5038C25C" w:rsidR="00606689" w:rsidRDefault="00606689">
            <w:pPr>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 xml:space="preserve">Reviews will be conducted at the end of each phase </w:t>
            </w:r>
            <w:r w:rsidR="00AF443C">
              <w:rPr>
                <w:rFonts w:eastAsia="Times New Roman" w:cs="Times New Roman"/>
                <w:b/>
                <w:color w:val="333333"/>
                <w:bdr w:val="none" w:sz="0" w:space="0" w:color="auto" w:frame="1"/>
              </w:rPr>
              <w:t>(phases</w:t>
            </w:r>
            <w:r>
              <w:rPr>
                <w:rFonts w:eastAsia="Times New Roman" w:cs="Times New Roman"/>
                <w:b/>
                <w:color w:val="333333"/>
                <w:bdr w:val="none" w:sz="0" w:space="0" w:color="auto" w:frame="1"/>
              </w:rPr>
              <w:t xml:space="preserve"> total) and prior to the project closing.</w:t>
            </w:r>
          </w:p>
          <w:p w14:paraId="14C00B98" w14:textId="77777777" w:rsidR="00606689" w:rsidRDefault="00606689">
            <w:pPr>
              <w:textAlignment w:val="baseline"/>
              <w:rPr>
                <w:rFonts w:eastAsia="Times New Roman" w:cs="Times New Roman"/>
                <w:b/>
                <w:color w:val="333333"/>
                <w:bdr w:val="none" w:sz="0" w:space="0" w:color="auto" w:frame="1"/>
              </w:rPr>
            </w:pPr>
          </w:p>
          <w:p w14:paraId="26897114" w14:textId="77777777" w:rsidR="00606689" w:rsidRDefault="00606689">
            <w:pPr>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Each review(s) will cover:</w:t>
            </w:r>
          </w:p>
          <w:p w14:paraId="01C3E236" w14:textId="77777777" w:rsidR="00606689" w:rsidRDefault="00606689">
            <w:pPr>
              <w:ind w:left="252" w:hanging="252"/>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1. A review of project performance against the defined project outcomes</w:t>
            </w:r>
          </w:p>
          <w:p w14:paraId="52C9F234" w14:textId="77777777" w:rsidR="00606689" w:rsidRDefault="00606689">
            <w:pPr>
              <w:ind w:left="252" w:hanging="252"/>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2. A review of the processes used to produce the outputs</w:t>
            </w:r>
          </w:p>
          <w:p w14:paraId="285DA4C3" w14:textId="77777777" w:rsidR="00606689" w:rsidRDefault="00606689">
            <w:pPr>
              <w:ind w:left="252" w:hanging="252"/>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 Lessons learned from the project</w:t>
            </w:r>
          </w:p>
          <w:p w14:paraId="2B869E97" w14:textId="77777777" w:rsidR="00606689" w:rsidRDefault="00606689">
            <w:pPr>
              <w:ind w:left="252" w:hanging="252"/>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 Opportunities for improvement</w:t>
            </w:r>
          </w:p>
          <w:p w14:paraId="667EC0D9" w14:textId="77777777" w:rsidR="00606689" w:rsidRDefault="00606689">
            <w:pPr>
              <w:textAlignment w:val="baseline"/>
              <w:rPr>
                <w:rFonts w:eastAsia="Times New Roman" w:cs="Times New Roman"/>
                <w:b/>
                <w:color w:val="333333"/>
                <w:bdr w:val="none" w:sz="0" w:space="0" w:color="auto" w:frame="1"/>
              </w:rPr>
            </w:pPr>
          </w:p>
          <w:p w14:paraId="27B9354D" w14:textId="77777777" w:rsidR="00606689" w:rsidRDefault="00606689">
            <w:pPr>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The project manager (Fred Hatch) will be responsible for managing and documenting these reviews.</w:t>
            </w:r>
          </w:p>
        </w:tc>
      </w:tr>
      <w:tr w:rsidR="00606689" w14:paraId="10C76626" w14:textId="77777777" w:rsidTr="00606689">
        <w:tc>
          <w:tcPr>
            <w:tcW w:w="2404" w:type="pct"/>
            <w:tcBorders>
              <w:top w:val="single" w:sz="4" w:space="0" w:color="auto"/>
              <w:left w:val="single" w:sz="4" w:space="0" w:color="auto"/>
              <w:bottom w:val="single" w:sz="4" w:space="0" w:color="auto"/>
              <w:right w:val="single" w:sz="4" w:space="0" w:color="auto"/>
            </w:tcBorders>
            <w:hideMark/>
          </w:tcPr>
          <w:p w14:paraId="073788E8" w14:textId="77777777" w:rsidR="00606689" w:rsidRDefault="00606689">
            <w:pPr>
              <w:textAlignment w:val="baseline"/>
              <w:rPr>
                <w:rFonts w:eastAsia="Times New Roman" w:cs="Times New Roman"/>
                <w:b/>
                <w:bCs/>
                <w:color w:val="333333"/>
                <w:bdr w:val="none" w:sz="0" w:space="0" w:color="auto" w:frame="1"/>
              </w:rPr>
            </w:pPr>
            <w:r>
              <w:rPr>
                <w:rFonts w:eastAsia="Times New Roman" w:cs="Times New Roman"/>
                <w:bCs/>
                <w:color w:val="333333"/>
                <w:bdr w:val="none" w:sz="0" w:space="0" w:color="auto" w:frame="1"/>
              </w:rPr>
              <w:t xml:space="preserve">2.2.2 – </w:t>
            </w:r>
          </w:p>
          <w:p w14:paraId="788BD231"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Management of Changes to Project Scope</w:t>
            </w:r>
          </w:p>
        </w:tc>
        <w:tc>
          <w:tcPr>
            <w:tcW w:w="2596" w:type="pct"/>
            <w:tcBorders>
              <w:top w:val="single" w:sz="4" w:space="0" w:color="auto"/>
              <w:left w:val="single" w:sz="4" w:space="0" w:color="auto"/>
              <w:bottom w:val="single" w:sz="4" w:space="0" w:color="auto"/>
              <w:right w:val="single" w:sz="4" w:space="0" w:color="auto"/>
            </w:tcBorders>
          </w:tcPr>
          <w:p w14:paraId="270B9E8F" w14:textId="77777777" w:rsidR="00606689" w:rsidRDefault="00606689">
            <w:pPr>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Risk analysis contingency plans are vital in the event of any possible changes:</w:t>
            </w:r>
          </w:p>
          <w:p w14:paraId="03CE9810" w14:textId="77777777" w:rsidR="00606689" w:rsidRDefault="00606689">
            <w:pPr>
              <w:textAlignment w:val="baseline"/>
              <w:rPr>
                <w:rFonts w:eastAsia="Times New Roman" w:cs="Times New Roman"/>
                <w:b/>
                <w:color w:val="333333"/>
                <w:bdr w:val="none" w:sz="0" w:space="0" w:color="auto" w:frame="1"/>
              </w:rPr>
            </w:pPr>
          </w:p>
          <w:p w14:paraId="27AC5590" w14:textId="77777777" w:rsidR="00606689" w:rsidRDefault="00606689">
            <w:pPr>
              <w:ind w:left="252" w:hanging="252"/>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1. Keep track of either emerging or unanticipated issues through issues management procedures</w:t>
            </w:r>
          </w:p>
          <w:p w14:paraId="195B2E30" w14:textId="77777777" w:rsidR="00606689" w:rsidRDefault="00606689">
            <w:pPr>
              <w:ind w:left="252" w:hanging="252"/>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2. Bring issues that may have a significant impact on the nature of the project to the project advisory board so that they can either re-evaluate the project or set adjustments</w:t>
            </w:r>
          </w:p>
          <w:p w14:paraId="5A0795BE" w14:textId="77777777" w:rsidR="00606689" w:rsidRDefault="00606689">
            <w:pPr>
              <w:ind w:left="432" w:hanging="180"/>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 Use an iterative process of change within the scope of a single project</w:t>
            </w:r>
          </w:p>
          <w:p w14:paraId="70087D9A" w14:textId="77777777" w:rsidR="00606689" w:rsidRDefault="00606689">
            <w:pPr>
              <w:ind w:left="432" w:hanging="180"/>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 Reflect changes of project scope in project business plan iterations</w:t>
            </w:r>
          </w:p>
        </w:tc>
      </w:tr>
      <w:tr w:rsidR="00606689" w14:paraId="6F22AC00" w14:textId="77777777" w:rsidTr="00606689">
        <w:tc>
          <w:tcPr>
            <w:tcW w:w="2404" w:type="pct"/>
            <w:tcBorders>
              <w:top w:val="single" w:sz="4" w:space="0" w:color="auto"/>
              <w:left w:val="single" w:sz="4" w:space="0" w:color="auto"/>
              <w:bottom w:val="single" w:sz="4" w:space="0" w:color="auto"/>
              <w:right w:val="single" w:sz="4" w:space="0" w:color="auto"/>
            </w:tcBorders>
            <w:hideMark/>
          </w:tcPr>
          <w:p w14:paraId="4CA6742E" w14:textId="77777777" w:rsidR="00606689" w:rsidRDefault="00606689">
            <w:pPr>
              <w:textAlignment w:val="baseline"/>
              <w:rPr>
                <w:rFonts w:eastAsia="Times New Roman" w:cs="Times New Roman"/>
                <w:b/>
                <w:bCs/>
                <w:color w:val="333333"/>
                <w:bdr w:val="none" w:sz="0" w:space="0" w:color="auto" w:frame="1"/>
              </w:rPr>
            </w:pPr>
            <w:r>
              <w:rPr>
                <w:rFonts w:eastAsia="Times New Roman" w:cs="Times New Roman"/>
                <w:bCs/>
                <w:color w:val="333333"/>
                <w:bdr w:val="none" w:sz="0" w:space="0" w:color="auto" w:frame="1"/>
              </w:rPr>
              <w:t xml:space="preserve">2.2.3 – </w:t>
            </w:r>
          </w:p>
          <w:p w14:paraId="28C3E147"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Role of Project Quality Consultants</w:t>
            </w:r>
          </w:p>
        </w:tc>
        <w:tc>
          <w:tcPr>
            <w:tcW w:w="2596" w:type="pct"/>
            <w:tcBorders>
              <w:top w:val="single" w:sz="4" w:space="0" w:color="auto"/>
              <w:left w:val="single" w:sz="4" w:space="0" w:color="auto"/>
              <w:bottom w:val="single" w:sz="4" w:space="0" w:color="auto"/>
              <w:right w:val="single" w:sz="4" w:space="0" w:color="auto"/>
            </w:tcBorders>
            <w:hideMark/>
          </w:tcPr>
          <w:p w14:paraId="7DA62F17" w14:textId="77777777" w:rsidR="00606689" w:rsidRDefault="00606689">
            <w:pPr>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Legal issues related to the review of contractual documentations:</w:t>
            </w:r>
          </w:p>
          <w:p w14:paraId="6B697E70" w14:textId="77777777" w:rsidR="00606689" w:rsidRDefault="00606689">
            <w:pPr>
              <w:ind w:left="252" w:hanging="270"/>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 xml:space="preserve">1. Auditors who report on the project’s compliance with internal and external audit requirements </w:t>
            </w:r>
          </w:p>
          <w:p w14:paraId="49247CE8" w14:textId="77777777" w:rsidR="00606689" w:rsidRDefault="00606689">
            <w:pPr>
              <w:ind w:left="252" w:hanging="270"/>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2. Quality reviews conducted of the project</w:t>
            </w:r>
          </w:p>
          <w:p w14:paraId="17D8B19E" w14:textId="77777777" w:rsidR="00606689" w:rsidRDefault="00606689">
            <w:pPr>
              <w:ind w:left="252" w:hanging="270"/>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3. Stakeholder’s interests being appropriately represented and managed</w:t>
            </w:r>
          </w:p>
        </w:tc>
      </w:tr>
    </w:tbl>
    <w:p w14:paraId="202D5F48" w14:textId="77777777" w:rsidR="00606689" w:rsidRDefault="00606689" w:rsidP="00606689">
      <w:pPr>
        <w:shd w:val="clear" w:color="auto" w:fill="FFFFFF"/>
        <w:spacing w:line="240" w:lineRule="auto"/>
        <w:textAlignment w:val="baseline"/>
        <w:rPr>
          <w:rFonts w:eastAsia="Times New Roman" w:cs="Times New Roman"/>
          <w:b/>
          <w:bCs/>
          <w:color w:val="333333"/>
          <w:bdr w:val="none" w:sz="0" w:space="0" w:color="auto" w:frame="1"/>
          <w:lang w:eastAsia="ko-KR"/>
        </w:rPr>
      </w:pPr>
    </w:p>
    <w:p w14:paraId="07AD1A90"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2.3 Information Management</w:t>
      </w:r>
    </w:p>
    <w:tbl>
      <w:tblPr>
        <w:tblStyle w:val="TableGrid"/>
        <w:tblW w:w="0" w:type="auto"/>
        <w:tblLook w:val="04A0" w:firstRow="1" w:lastRow="0" w:firstColumn="1" w:lastColumn="0" w:noHBand="0" w:noVBand="1"/>
      </w:tblPr>
      <w:tblGrid>
        <w:gridCol w:w="2785"/>
        <w:gridCol w:w="6565"/>
      </w:tblGrid>
      <w:tr w:rsidR="00606689" w14:paraId="37B734EC" w14:textId="77777777" w:rsidTr="00606689">
        <w:tc>
          <w:tcPr>
            <w:tcW w:w="2785" w:type="dxa"/>
            <w:tcBorders>
              <w:top w:val="single" w:sz="4" w:space="0" w:color="auto"/>
              <w:left w:val="single" w:sz="4" w:space="0" w:color="auto"/>
              <w:bottom w:val="single" w:sz="4" w:space="0" w:color="auto"/>
              <w:right w:val="single" w:sz="4" w:space="0" w:color="auto"/>
            </w:tcBorders>
            <w:hideMark/>
          </w:tcPr>
          <w:p w14:paraId="16E0ABC8"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Description</w:t>
            </w:r>
          </w:p>
        </w:tc>
        <w:tc>
          <w:tcPr>
            <w:tcW w:w="6565" w:type="dxa"/>
            <w:tcBorders>
              <w:top w:val="single" w:sz="4" w:space="0" w:color="auto"/>
              <w:left w:val="single" w:sz="4" w:space="0" w:color="auto"/>
              <w:bottom w:val="single" w:sz="4" w:space="0" w:color="auto"/>
              <w:right w:val="single" w:sz="4" w:space="0" w:color="auto"/>
            </w:tcBorders>
            <w:hideMark/>
          </w:tcPr>
          <w:p w14:paraId="442AC43D"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Comments</w:t>
            </w:r>
          </w:p>
        </w:tc>
      </w:tr>
      <w:tr w:rsidR="00606689" w14:paraId="293BEFC8" w14:textId="77777777" w:rsidTr="00606689">
        <w:tc>
          <w:tcPr>
            <w:tcW w:w="2785" w:type="dxa"/>
            <w:tcBorders>
              <w:top w:val="single" w:sz="4" w:space="0" w:color="auto"/>
              <w:left w:val="single" w:sz="4" w:space="0" w:color="auto"/>
              <w:bottom w:val="single" w:sz="4" w:space="0" w:color="auto"/>
              <w:right w:val="single" w:sz="4" w:space="0" w:color="auto"/>
            </w:tcBorders>
            <w:hideMark/>
          </w:tcPr>
          <w:p w14:paraId="0A7616A2"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 xml:space="preserve">2.3.1 – </w:t>
            </w:r>
          </w:p>
          <w:p w14:paraId="6F4EF09B"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Document Management</w:t>
            </w:r>
          </w:p>
        </w:tc>
        <w:tc>
          <w:tcPr>
            <w:tcW w:w="6565" w:type="dxa"/>
            <w:tcBorders>
              <w:top w:val="single" w:sz="4" w:space="0" w:color="auto"/>
              <w:left w:val="single" w:sz="4" w:space="0" w:color="auto"/>
              <w:bottom w:val="single" w:sz="4" w:space="0" w:color="auto"/>
              <w:right w:val="single" w:sz="4" w:space="0" w:color="auto"/>
            </w:tcBorders>
          </w:tcPr>
          <w:p w14:paraId="42716D82" w14:textId="77777777" w:rsidR="00606689" w:rsidRDefault="00606689">
            <w:pPr>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Acceptance criteria will be outlined in the contract.</w:t>
            </w:r>
          </w:p>
          <w:p w14:paraId="1482F02B" w14:textId="77777777" w:rsidR="00606689" w:rsidRDefault="00606689">
            <w:pPr>
              <w:textAlignment w:val="baseline"/>
              <w:rPr>
                <w:rFonts w:eastAsia="Times New Roman" w:cs="Times New Roman"/>
                <w:b/>
                <w:color w:val="333333"/>
                <w:bdr w:val="none" w:sz="0" w:space="0" w:color="auto" w:frame="1"/>
              </w:rPr>
            </w:pPr>
          </w:p>
          <w:p w14:paraId="7E445039" w14:textId="77777777" w:rsidR="00606689" w:rsidRDefault="00606689">
            <w:pPr>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Version control will be managed using Google Drive, a project and document management system.</w:t>
            </w:r>
          </w:p>
          <w:p w14:paraId="1DC69A2A" w14:textId="77777777" w:rsidR="00606689" w:rsidRDefault="00606689">
            <w:pPr>
              <w:textAlignment w:val="baseline"/>
              <w:rPr>
                <w:rFonts w:eastAsia="Times New Roman" w:cs="Times New Roman"/>
                <w:b/>
                <w:color w:val="333333"/>
                <w:bdr w:val="none" w:sz="0" w:space="0" w:color="auto" w:frame="1"/>
              </w:rPr>
            </w:pPr>
          </w:p>
          <w:p w14:paraId="6714EFAF" w14:textId="0A3BFF74" w:rsidR="00606689" w:rsidRDefault="00606689">
            <w:pPr>
              <w:textAlignment w:val="baseline"/>
              <w:rPr>
                <w:rFonts w:eastAsia="Times New Roman" w:cs="Times New Roman"/>
                <w:b/>
                <w:color w:val="333333"/>
                <w:bdr w:val="none" w:sz="0" w:space="0" w:color="auto" w:frame="1"/>
              </w:rPr>
            </w:pPr>
            <w:r>
              <w:rPr>
                <w:rFonts w:eastAsia="Times New Roman" w:cs="Times New Roman"/>
                <w:b/>
                <w:color w:val="333333"/>
                <w:bdr w:val="none" w:sz="0" w:space="0" w:color="auto" w:frame="1"/>
              </w:rPr>
              <w:t xml:space="preserve">Controlled copies of versions will not be accepted. Every change and version must be maintained </w:t>
            </w:r>
            <w:r w:rsidR="00AF443C">
              <w:rPr>
                <w:rFonts w:eastAsia="Times New Roman" w:cs="Times New Roman"/>
                <w:b/>
                <w:color w:val="333333"/>
                <w:bdr w:val="none" w:sz="0" w:space="0" w:color="auto" w:frame="1"/>
              </w:rPr>
              <w:t>in.</w:t>
            </w:r>
          </w:p>
        </w:tc>
      </w:tr>
      <w:tr w:rsidR="00606689" w14:paraId="12BEFA1B" w14:textId="77777777" w:rsidTr="00606689">
        <w:tc>
          <w:tcPr>
            <w:tcW w:w="2785" w:type="dxa"/>
            <w:tcBorders>
              <w:top w:val="single" w:sz="4" w:space="0" w:color="auto"/>
              <w:left w:val="single" w:sz="4" w:space="0" w:color="auto"/>
              <w:bottom w:val="single" w:sz="4" w:space="0" w:color="auto"/>
              <w:right w:val="single" w:sz="4" w:space="0" w:color="auto"/>
            </w:tcBorders>
            <w:hideMark/>
          </w:tcPr>
          <w:p w14:paraId="7B6A9203" w14:textId="77777777" w:rsidR="00606689" w:rsidRDefault="00606689">
            <w:pPr>
              <w:textAlignment w:val="baseline"/>
              <w:rPr>
                <w:rFonts w:eastAsia="Times New Roman" w:cs="Times New Roman"/>
                <w:b/>
                <w:bCs/>
                <w:color w:val="333333"/>
                <w:bdr w:val="none" w:sz="0" w:space="0" w:color="auto" w:frame="1"/>
              </w:rPr>
            </w:pPr>
            <w:r>
              <w:rPr>
                <w:rFonts w:eastAsia="Times New Roman" w:cs="Times New Roman"/>
                <w:bCs/>
                <w:color w:val="333333"/>
                <w:bdr w:val="none" w:sz="0" w:space="0" w:color="auto" w:frame="1"/>
              </w:rPr>
              <w:t xml:space="preserve">2.3.2 – </w:t>
            </w:r>
          </w:p>
          <w:p w14:paraId="42706C6F" w14:textId="77777777" w:rsidR="00606689" w:rsidRDefault="00606689">
            <w:pPr>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Record Keeping</w:t>
            </w:r>
          </w:p>
        </w:tc>
        <w:tc>
          <w:tcPr>
            <w:tcW w:w="6565" w:type="dxa"/>
            <w:tcBorders>
              <w:top w:val="single" w:sz="4" w:space="0" w:color="auto"/>
              <w:left w:val="single" w:sz="4" w:space="0" w:color="auto"/>
              <w:bottom w:val="single" w:sz="4" w:space="0" w:color="auto"/>
              <w:right w:val="single" w:sz="4" w:space="0" w:color="auto"/>
            </w:tcBorders>
            <w:hideMark/>
          </w:tcPr>
          <w:p w14:paraId="6DFCB52A" w14:textId="77777777" w:rsidR="00606689" w:rsidRDefault="00606689">
            <w:pPr>
              <w:textAlignment w:val="baseline"/>
              <w:rPr>
                <w:rFonts w:eastAsia="Times New Roman" w:cs="Times New Roman"/>
                <w:color w:val="333333"/>
                <w:bdr w:val="none" w:sz="0" w:space="0" w:color="auto" w:frame="1"/>
              </w:rPr>
            </w:pPr>
            <w:r>
              <w:rPr>
                <w:rFonts w:eastAsia="Times New Roman" w:cs="Times New Roman"/>
                <w:b/>
                <w:color w:val="333333"/>
                <w:bdr w:val="none" w:sz="0" w:space="0" w:color="auto" w:frame="1"/>
              </w:rPr>
              <w:t>Record keeping will be maintained in accordance with quality and auditing standards, and all form and photo records will also be kept and organized with Google Drive for easy traceability.</w:t>
            </w:r>
          </w:p>
        </w:tc>
      </w:tr>
    </w:tbl>
    <w:p w14:paraId="438D9C60" w14:textId="77777777" w:rsidR="00606689" w:rsidRDefault="00606689" w:rsidP="00606689">
      <w:pPr>
        <w:shd w:val="clear" w:color="auto" w:fill="FFFFFF"/>
        <w:spacing w:line="240" w:lineRule="auto"/>
        <w:textAlignment w:val="baseline"/>
        <w:rPr>
          <w:rFonts w:eastAsia="Times New Roman" w:cs="Times New Roman"/>
          <w:b/>
          <w:bCs/>
          <w:color w:val="333333"/>
          <w:bdr w:val="none" w:sz="0" w:space="0" w:color="auto" w:frame="1"/>
          <w:lang w:eastAsia="ko-KR"/>
        </w:rPr>
      </w:pPr>
    </w:p>
    <w:p w14:paraId="2AB4DC0E"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3. Output Quality Control</w:t>
      </w:r>
    </w:p>
    <w:p w14:paraId="776ABC01"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p>
    <w:p w14:paraId="54BB7809" w14:textId="77777777" w:rsidR="00606689" w:rsidRDefault="00606689" w:rsidP="00606689">
      <w:pPr>
        <w:shd w:val="clear" w:color="auto" w:fill="FFFFFF"/>
        <w:spacing w:line="240" w:lineRule="auto"/>
        <w:textAlignment w:val="baseline"/>
        <w:rPr>
          <w:rFonts w:eastAsia="Times New Roman" w:cs="Times New Roman"/>
          <w:bCs/>
          <w:color w:val="333333"/>
          <w:bdr w:val="none" w:sz="0" w:space="0" w:color="auto" w:frame="1"/>
        </w:rPr>
      </w:pPr>
      <w:r>
        <w:rPr>
          <w:rFonts w:eastAsia="Times New Roman" w:cs="Times New Roman"/>
          <w:bCs/>
          <w:color w:val="333333"/>
          <w:bdr w:val="none" w:sz="0" w:space="0" w:color="auto" w:frame="1"/>
        </w:rPr>
        <w:t>3.1 Output Quality Control</w:t>
      </w:r>
    </w:p>
    <w:p w14:paraId="36F8CCE8" w14:textId="77777777" w:rsidR="00606689" w:rsidRDefault="00606689" w:rsidP="00606689">
      <w:pPr>
        <w:spacing w:line="240" w:lineRule="auto"/>
        <w:rPr>
          <w:rFonts w:cs="Times New Roman"/>
          <w:bCs/>
          <w:color w:val="auto"/>
        </w:rPr>
      </w:pPr>
      <w:r>
        <w:rPr>
          <w:rFonts w:cs="Times New Roman"/>
          <w:b/>
          <w:bCs/>
        </w:rPr>
        <w:t>Ensure that any materials, products, processes, and services required for output development are fit for their purpose:</w:t>
      </w:r>
    </w:p>
    <w:p w14:paraId="01D9BFBE" w14:textId="77777777" w:rsidR="00606689" w:rsidRDefault="00606689" w:rsidP="00606689">
      <w:pPr>
        <w:spacing w:line="240" w:lineRule="auto"/>
        <w:rPr>
          <w:rFonts w:cs="Times New Roman"/>
          <w:b/>
          <w:bCs/>
        </w:rPr>
      </w:pPr>
    </w:p>
    <w:p w14:paraId="199D9F3D" w14:textId="77777777" w:rsidR="00606689" w:rsidRDefault="00606689" w:rsidP="00606689">
      <w:pPr>
        <w:spacing w:line="240" w:lineRule="auto"/>
        <w:rPr>
          <w:rFonts w:cs="Times New Roman"/>
          <w:b/>
          <w:bCs/>
        </w:rPr>
      </w:pPr>
      <w:r>
        <w:rPr>
          <w:rFonts w:cs="Times New Roman"/>
          <w:b/>
          <w:bCs/>
        </w:rPr>
        <w:t>ISO 9001</w:t>
      </w:r>
    </w:p>
    <w:p w14:paraId="4EF29804" w14:textId="77777777" w:rsidR="00606689" w:rsidRDefault="00606689" w:rsidP="00606689">
      <w:pPr>
        <w:spacing w:line="240" w:lineRule="auto"/>
        <w:rPr>
          <w:rFonts w:cs="Times New Roman"/>
          <w:b/>
          <w:bCs/>
        </w:rPr>
      </w:pPr>
      <w:r>
        <w:rPr>
          <w:rFonts w:cs="Times New Roman"/>
          <w:b/>
          <w:bCs/>
        </w:rPr>
        <w:t>ITIL</w:t>
      </w:r>
    </w:p>
    <w:p w14:paraId="4BBEAC6A" w14:textId="77777777" w:rsidR="00606689" w:rsidRDefault="00606689" w:rsidP="00606689">
      <w:pPr>
        <w:spacing w:line="240" w:lineRule="auto"/>
        <w:rPr>
          <w:rFonts w:cs="Times New Roman"/>
          <w:b/>
          <w:bCs/>
        </w:rPr>
      </w:pPr>
      <w:r>
        <w:rPr>
          <w:rFonts w:cs="Times New Roman"/>
          <w:b/>
          <w:bCs/>
        </w:rPr>
        <w:t>PRINCE22</w:t>
      </w:r>
    </w:p>
    <w:p w14:paraId="6CE94BFA" w14:textId="77777777" w:rsidR="00606689" w:rsidRDefault="00606689" w:rsidP="00606689">
      <w:pPr>
        <w:spacing w:line="240" w:lineRule="auto"/>
        <w:rPr>
          <w:rFonts w:cs="Times New Roman"/>
          <w:b/>
          <w:bCs/>
        </w:rPr>
      </w:pPr>
      <w:r>
        <w:rPr>
          <w:rFonts w:cs="Times New Roman"/>
          <w:b/>
          <w:bCs/>
        </w:rPr>
        <w:t>‘Fitness for purpose’ is also determined by the needs, expectations, requirements, and ‘critical success factors’ of key stakeholders such as the project sponsor, the project advisory board, reference groups, and any group of consultants.</w:t>
      </w:r>
    </w:p>
    <w:p w14:paraId="4D149E1F" w14:textId="77777777" w:rsidR="00606689" w:rsidRDefault="00606689" w:rsidP="00606689">
      <w:pPr>
        <w:spacing w:line="240" w:lineRule="auto"/>
        <w:rPr>
          <w:rFonts w:cs="Times New Roman"/>
          <w:b/>
          <w:bCs/>
        </w:rPr>
      </w:pPr>
    </w:p>
    <w:p w14:paraId="2B02DF1C" w14:textId="77777777" w:rsidR="00606689" w:rsidRDefault="00606689" w:rsidP="00606689">
      <w:pPr>
        <w:spacing w:line="240" w:lineRule="auto"/>
        <w:rPr>
          <w:rFonts w:cs="Times New Roman"/>
          <w:b/>
        </w:rPr>
      </w:pPr>
      <w:r>
        <w:rPr>
          <w:rFonts w:cs="Times New Roman"/>
        </w:rPr>
        <w:t>3.2 Output Review Procedures</w:t>
      </w:r>
    </w:p>
    <w:tbl>
      <w:tblPr>
        <w:tblStyle w:val="TableGrid"/>
        <w:tblW w:w="0" w:type="auto"/>
        <w:tblLook w:val="04A0" w:firstRow="1" w:lastRow="0" w:firstColumn="1" w:lastColumn="0" w:noHBand="0" w:noVBand="1"/>
      </w:tblPr>
      <w:tblGrid>
        <w:gridCol w:w="4675"/>
        <w:gridCol w:w="4675"/>
      </w:tblGrid>
      <w:tr w:rsidR="00606689" w14:paraId="74CCF4E2" w14:textId="77777777" w:rsidTr="00606689">
        <w:tc>
          <w:tcPr>
            <w:tcW w:w="4675" w:type="dxa"/>
            <w:tcBorders>
              <w:top w:val="single" w:sz="4" w:space="0" w:color="auto"/>
              <w:left w:val="single" w:sz="4" w:space="0" w:color="auto"/>
              <w:bottom w:val="single" w:sz="4" w:space="0" w:color="auto"/>
              <w:right w:val="single" w:sz="4" w:space="0" w:color="auto"/>
            </w:tcBorders>
            <w:hideMark/>
          </w:tcPr>
          <w:p w14:paraId="2835F277" w14:textId="77777777" w:rsidR="00606689" w:rsidRDefault="00606689">
            <w:pPr>
              <w:rPr>
                <w:rFonts w:cs="Times New Roman"/>
              </w:rPr>
            </w:pPr>
            <w:r>
              <w:rPr>
                <w:rFonts w:cs="Times New Roman"/>
              </w:rPr>
              <w:t>Description</w:t>
            </w:r>
          </w:p>
        </w:tc>
        <w:tc>
          <w:tcPr>
            <w:tcW w:w="4675" w:type="dxa"/>
            <w:tcBorders>
              <w:top w:val="single" w:sz="4" w:space="0" w:color="auto"/>
              <w:left w:val="single" w:sz="4" w:space="0" w:color="auto"/>
              <w:bottom w:val="single" w:sz="4" w:space="0" w:color="auto"/>
              <w:right w:val="single" w:sz="4" w:space="0" w:color="auto"/>
            </w:tcBorders>
            <w:hideMark/>
          </w:tcPr>
          <w:p w14:paraId="38A38909" w14:textId="77777777" w:rsidR="00606689" w:rsidRDefault="00606689">
            <w:pPr>
              <w:rPr>
                <w:rFonts w:cs="Times New Roman"/>
              </w:rPr>
            </w:pPr>
            <w:r>
              <w:rPr>
                <w:rFonts w:cs="Times New Roman"/>
              </w:rPr>
              <w:t>Comments</w:t>
            </w:r>
          </w:p>
        </w:tc>
      </w:tr>
      <w:tr w:rsidR="00606689" w14:paraId="087DB025" w14:textId="77777777" w:rsidTr="00606689">
        <w:tc>
          <w:tcPr>
            <w:tcW w:w="4675" w:type="dxa"/>
            <w:tcBorders>
              <w:top w:val="single" w:sz="4" w:space="0" w:color="auto"/>
              <w:left w:val="single" w:sz="4" w:space="0" w:color="auto"/>
              <w:bottom w:val="single" w:sz="4" w:space="0" w:color="auto"/>
              <w:right w:val="single" w:sz="4" w:space="0" w:color="auto"/>
            </w:tcBorders>
            <w:hideMark/>
          </w:tcPr>
          <w:p w14:paraId="75DB8167" w14:textId="77777777" w:rsidR="00606689" w:rsidRDefault="00606689">
            <w:pPr>
              <w:rPr>
                <w:rFonts w:cs="Times New Roman"/>
              </w:rPr>
            </w:pPr>
            <w:r>
              <w:rPr>
                <w:rFonts w:cs="Times New Roman"/>
              </w:rPr>
              <w:t xml:space="preserve">3.2.1 – </w:t>
            </w:r>
          </w:p>
          <w:p w14:paraId="01003DA4" w14:textId="77777777" w:rsidR="00606689" w:rsidRDefault="00606689">
            <w:pPr>
              <w:rPr>
                <w:rFonts w:cs="Times New Roman"/>
              </w:rPr>
            </w:pPr>
            <w:r>
              <w:rPr>
                <w:rFonts w:cs="Times New Roman"/>
              </w:rPr>
              <w:t>Role of Output or Technical Quality Consultants</w:t>
            </w:r>
          </w:p>
        </w:tc>
        <w:tc>
          <w:tcPr>
            <w:tcW w:w="4675" w:type="dxa"/>
            <w:tcBorders>
              <w:top w:val="single" w:sz="4" w:space="0" w:color="auto"/>
              <w:left w:val="single" w:sz="4" w:space="0" w:color="auto"/>
              <w:bottom w:val="single" w:sz="4" w:space="0" w:color="auto"/>
              <w:right w:val="single" w:sz="4" w:space="0" w:color="auto"/>
            </w:tcBorders>
          </w:tcPr>
          <w:p w14:paraId="01495B61" w14:textId="77777777" w:rsidR="00606689" w:rsidRDefault="00606689">
            <w:pPr>
              <w:rPr>
                <w:rFonts w:cs="Times New Roman"/>
              </w:rPr>
            </w:pPr>
            <w:r>
              <w:rPr>
                <w:rFonts w:cs="Times New Roman"/>
              </w:rPr>
              <w:t>- The technological aspects of the project (information technology specialist)</w:t>
            </w:r>
          </w:p>
          <w:p w14:paraId="76433E73" w14:textId="77777777" w:rsidR="00606689" w:rsidRDefault="00606689">
            <w:pPr>
              <w:rPr>
                <w:rFonts w:cs="Times New Roman"/>
              </w:rPr>
            </w:pPr>
            <w:r>
              <w:rPr>
                <w:rFonts w:cs="Times New Roman"/>
              </w:rPr>
              <w:t>- Project compliance with internal and audit requirements</w:t>
            </w:r>
          </w:p>
          <w:p w14:paraId="0CBFBF8C" w14:textId="77777777" w:rsidR="00606689" w:rsidRDefault="00606689">
            <w:pPr>
              <w:rPr>
                <w:rFonts w:cs="Times New Roman"/>
              </w:rPr>
            </w:pPr>
          </w:p>
          <w:p w14:paraId="33240918" w14:textId="77777777" w:rsidR="00606689" w:rsidRDefault="00606689">
            <w:pPr>
              <w:rPr>
                <w:rFonts w:cs="Times New Roman"/>
              </w:rPr>
            </w:pPr>
            <w:r>
              <w:rPr>
                <w:rFonts w:cs="Times New Roman"/>
              </w:rPr>
              <w:t>Advice and auditing are to be provided on a bi-quarterly basis and the point of contact is Jennifer Greene.</w:t>
            </w:r>
          </w:p>
        </w:tc>
      </w:tr>
      <w:tr w:rsidR="00606689" w14:paraId="7F557DBF" w14:textId="77777777" w:rsidTr="00606689">
        <w:tc>
          <w:tcPr>
            <w:tcW w:w="4675" w:type="dxa"/>
            <w:tcBorders>
              <w:top w:val="single" w:sz="4" w:space="0" w:color="auto"/>
              <w:left w:val="single" w:sz="4" w:space="0" w:color="auto"/>
              <w:bottom w:val="single" w:sz="4" w:space="0" w:color="auto"/>
              <w:right w:val="single" w:sz="4" w:space="0" w:color="auto"/>
            </w:tcBorders>
            <w:hideMark/>
          </w:tcPr>
          <w:p w14:paraId="58DB276C" w14:textId="77777777" w:rsidR="00606689" w:rsidRDefault="00606689">
            <w:pPr>
              <w:rPr>
                <w:rFonts w:cs="Times New Roman"/>
              </w:rPr>
            </w:pPr>
            <w:r>
              <w:rPr>
                <w:rFonts w:cs="Times New Roman"/>
              </w:rPr>
              <w:t xml:space="preserve">3.2.2 – </w:t>
            </w:r>
          </w:p>
          <w:p w14:paraId="6A844BF9" w14:textId="77777777" w:rsidR="00606689" w:rsidRDefault="00606689">
            <w:pPr>
              <w:rPr>
                <w:rFonts w:cs="Times New Roman"/>
              </w:rPr>
            </w:pPr>
            <w:r>
              <w:rPr>
                <w:rFonts w:cs="Times New Roman"/>
              </w:rPr>
              <w:t>Output Change Control</w:t>
            </w:r>
          </w:p>
        </w:tc>
        <w:tc>
          <w:tcPr>
            <w:tcW w:w="4675" w:type="dxa"/>
            <w:tcBorders>
              <w:top w:val="single" w:sz="4" w:space="0" w:color="auto"/>
              <w:left w:val="single" w:sz="4" w:space="0" w:color="auto"/>
              <w:bottom w:val="single" w:sz="4" w:space="0" w:color="auto"/>
              <w:right w:val="single" w:sz="4" w:space="0" w:color="auto"/>
            </w:tcBorders>
            <w:hideMark/>
          </w:tcPr>
          <w:p w14:paraId="70638551" w14:textId="77777777" w:rsidR="00606689" w:rsidRDefault="00606689">
            <w:pPr>
              <w:rPr>
                <w:rFonts w:cs="Times New Roman"/>
              </w:rPr>
            </w:pPr>
            <w:r>
              <w:rPr>
                <w:rFonts w:cs="Times New Roman"/>
              </w:rPr>
              <w:t>A structured process for facilitating the introduction of the change:</w:t>
            </w:r>
          </w:p>
          <w:p w14:paraId="34FE69EA" w14:textId="77777777" w:rsidR="00606689" w:rsidRDefault="00606689">
            <w:pPr>
              <w:ind w:left="252" w:hanging="252"/>
              <w:rPr>
                <w:rFonts w:cs="Times New Roman"/>
              </w:rPr>
            </w:pPr>
            <w:r>
              <w:rPr>
                <w:rFonts w:cs="Times New Roman"/>
              </w:rPr>
              <w:t>1. An assessment of the impact of the proposed change(s)</w:t>
            </w:r>
          </w:p>
          <w:p w14:paraId="1F3208A8" w14:textId="77777777" w:rsidR="00606689" w:rsidRDefault="00606689">
            <w:pPr>
              <w:ind w:left="162" w:hanging="180"/>
              <w:rPr>
                <w:rFonts w:cs="Times New Roman"/>
              </w:rPr>
            </w:pPr>
            <w:r>
              <w:rPr>
                <w:rFonts w:cs="Times New Roman"/>
              </w:rPr>
              <w:t>2. A method of authorizing change</w:t>
            </w:r>
          </w:p>
          <w:p w14:paraId="5D82D5EB" w14:textId="77777777" w:rsidR="00606689" w:rsidRDefault="00606689">
            <w:pPr>
              <w:ind w:left="162" w:hanging="180"/>
              <w:rPr>
                <w:rFonts w:cs="Times New Roman"/>
              </w:rPr>
            </w:pPr>
            <w:r>
              <w:rPr>
                <w:rFonts w:cs="Times New Roman"/>
              </w:rPr>
              <w:t>3. An audit trail of changes</w:t>
            </w:r>
          </w:p>
        </w:tc>
      </w:tr>
    </w:tbl>
    <w:p w14:paraId="0DC5FF60" w14:textId="77777777" w:rsidR="00606689" w:rsidRDefault="00606689" w:rsidP="00606689">
      <w:pPr>
        <w:spacing w:line="240" w:lineRule="auto"/>
        <w:rPr>
          <w:rFonts w:cs="Times New Roman"/>
          <w:b/>
          <w:lang w:eastAsia="ko-KR"/>
        </w:rPr>
      </w:pPr>
    </w:p>
    <w:p w14:paraId="7FE2CA6E" w14:textId="77777777" w:rsidR="00606689" w:rsidRDefault="00606689" w:rsidP="00606689">
      <w:pPr>
        <w:spacing w:line="240" w:lineRule="auto"/>
        <w:rPr>
          <w:rFonts w:cs="Times New Roman"/>
        </w:rPr>
      </w:pPr>
      <w:r>
        <w:rPr>
          <w:rFonts w:cs="Times New Roman"/>
        </w:rPr>
        <w:t>3.3 Output Acceptance Procedures</w:t>
      </w:r>
    </w:p>
    <w:p w14:paraId="3A7CE5E2" w14:textId="77777777" w:rsidR="00606689" w:rsidRDefault="00606689" w:rsidP="00606689">
      <w:pPr>
        <w:spacing w:line="240" w:lineRule="auto"/>
        <w:rPr>
          <w:rFonts w:cs="Times New Roman"/>
          <w:bCs/>
        </w:rPr>
      </w:pPr>
      <w:r>
        <w:rPr>
          <w:rFonts w:cs="Times New Roman"/>
          <w:b/>
          <w:bCs/>
        </w:rPr>
        <w:t>Output acceptance also includes acceptance of related ongoing management responsibilities and accountabilities from the project sponsor and project advisory board.</w:t>
      </w:r>
    </w:p>
    <w:p w14:paraId="648BD5C2" w14:textId="77777777" w:rsidR="00606689" w:rsidRDefault="00606689" w:rsidP="00606689">
      <w:pPr>
        <w:spacing w:line="240" w:lineRule="auto"/>
        <w:rPr>
          <w:rFonts w:cs="Times New Roman"/>
          <w:b/>
          <w:bCs/>
        </w:rPr>
      </w:pPr>
    </w:p>
    <w:p w14:paraId="63945854" w14:textId="77777777" w:rsidR="00606689" w:rsidRDefault="00606689" w:rsidP="00606689">
      <w:pPr>
        <w:spacing w:line="240" w:lineRule="auto"/>
        <w:rPr>
          <w:rFonts w:cs="Times New Roman"/>
          <w:b/>
        </w:rPr>
      </w:pPr>
      <w:r>
        <w:rPr>
          <w:rFonts w:cs="Times New Roman"/>
        </w:rPr>
        <w:t xml:space="preserve">Project Manager (For Acceptance) </w:t>
      </w:r>
    </w:p>
    <w:p w14:paraId="4D0D7B16" w14:textId="77777777" w:rsidR="00606689" w:rsidRDefault="00606689" w:rsidP="00606689">
      <w:pPr>
        <w:spacing w:line="240" w:lineRule="auto"/>
        <w:rPr>
          <w:rFonts w:cs="Times New Roman"/>
          <w:bCs/>
        </w:rPr>
      </w:pPr>
    </w:p>
    <w:p w14:paraId="1937DC67" w14:textId="77777777" w:rsidR="00606689" w:rsidRDefault="00606689" w:rsidP="00606689">
      <w:pPr>
        <w:spacing w:line="240" w:lineRule="auto"/>
        <w:rPr>
          <w:rFonts w:cs="Times New Roman"/>
          <w:b/>
          <w:bCs/>
        </w:rPr>
      </w:pPr>
      <w:r>
        <w:rPr>
          <w:rFonts w:cs="Times New Roman"/>
          <w:b/>
          <w:bCs/>
        </w:rPr>
        <w:t>Tanya Holcomb, Chief Technology</w:t>
      </w:r>
    </w:p>
    <w:p w14:paraId="507EB012" w14:textId="77777777" w:rsidR="00606689" w:rsidRDefault="00606689" w:rsidP="00AF443C">
      <w:pPr>
        <w:spacing w:line="240" w:lineRule="auto"/>
        <w:ind w:firstLine="0"/>
        <w:rPr>
          <w:rFonts w:cs="Times New Roman"/>
          <w:b/>
          <w:bCs/>
        </w:rPr>
      </w:pPr>
    </w:p>
    <w:p w14:paraId="2735703E" w14:textId="77777777" w:rsidR="00606689" w:rsidRDefault="00606689" w:rsidP="00606689">
      <w:pPr>
        <w:spacing w:line="240" w:lineRule="auto"/>
        <w:rPr>
          <w:rFonts w:cs="Times New Roman"/>
          <w:b/>
        </w:rPr>
      </w:pPr>
      <w:r>
        <w:rPr>
          <w:rFonts w:cs="Times New Roman"/>
        </w:rPr>
        <w:t>Project Sponsor (For Release)</w:t>
      </w:r>
    </w:p>
    <w:p w14:paraId="481FBBDC" w14:textId="77777777" w:rsidR="00606689" w:rsidRDefault="00606689" w:rsidP="00606689">
      <w:pPr>
        <w:spacing w:line="240" w:lineRule="auto"/>
        <w:rPr>
          <w:rFonts w:cs="Times New Roman"/>
          <w:bCs/>
        </w:rPr>
      </w:pPr>
    </w:p>
    <w:p w14:paraId="0476CFC0" w14:textId="77777777" w:rsidR="00606689" w:rsidRDefault="00606689" w:rsidP="00606689">
      <w:pPr>
        <w:spacing w:line="240" w:lineRule="auto"/>
        <w:rPr>
          <w:rFonts w:cs="Times New Roman"/>
          <w:b/>
          <w:bCs/>
        </w:rPr>
      </w:pPr>
      <w:r>
        <w:rPr>
          <w:rFonts w:cs="Times New Roman"/>
          <w:b/>
          <w:bCs/>
        </w:rPr>
        <w:t>Grant Strickland, CEO and President</w:t>
      </w:r>
    </w:p>
    <w:p w14:paraId="4795FEDF" w14:textId="77777777" w:rsidR="00606689" w:rsidRPr="00606689" w:rsidRDefault="00606689" w:rsidP="00606689">
      <w:pPr>
        <w:spacing w:after="160" w:line="259" w:lineRule="auto"/>
        <w:ind w:firstLine="0"/>
        <w:rPr>
          <w:rFonts w:ascii="Calibri" w:eastAsia="Calibri" w:hAnsi="Calibri" w:cs="Times New Roman"/>
          <w:color w:val="auto"/>
          <w:sz w:val="22"/>
          <w:szCs w:val="22"/>
          <w:lang w:eastAsia="en-US"/>
        </w:rPr>
      </w:pPr>
    </w:p>
    <w:p w14:paraId="1B4A22F9" w14:textId="066C51E5" w:rsidR="00E95686" w:rsidRPr="00AF443C" w:rsidRDefault="00A10E20" w:rsidP="00AF443C">
      <w:pPr>
        <w:ind w:firstLine="0"/>
        <w:rPr>
          <w:b/>
          <w:bCs/>
        </w:rPr>
      </w:pPr>
      <w:r>
        <w:t>This week Yong-Jin, Justin, Maurice and I all submitted initial posts on time. Yong-Jin, Maurice and I all submitted Quality Management Plans for review and discussion. Justin was the only one this week who didn’t submit a Quality Management Plan</w:t>
      </w:r>
      <w:r w:rsidR="00AF443C">
        <w:t xml:space="preserve"> or give a lot of feedback</w:t>
      </w:r>
      <w:r>
        <w:t xml:space="preserve">. </w:t>
      </w:r>
    </w:p>
    <w:p w14:paraId="7BDDFC1B" w14:textId="77777777" w:rsidR="00AF443C" w:rsidRDefault="00AF443C"/>
    <w:p w14:paraId="7BBC92CF" w14:textId="77777777" w:rsidR="00AF443C" w:rsidRDefault="00AF443C"/>
    <w:p w14:paraId="2BB61F48" w14:textId="4CEAB408" w:rsidR="00E95686" w:rsidRDefault="00AF443C" w:rsidP="00AF443C">
      <w:pPr>
        <w:ind w:firstLine="0"/>
      </w:pPr>
      <w:r>
        <w:t>R</w:t>
      </w:r>
      <w:r w:rsidR="00E95686">
        <w:t>eference:</w:t>
      </w:r>
    </w:p>
    <w:p w14:paraId="4958F459" w14:textId="77777777" w:rsidR="00726531" w:rsidRPr="00726531" w:rsidRDefault="00726531" w:rsidP="00726531">
      <w:pPr>
        <w:spacing w:after="160" w:line="259" w:lineRule="auto"/>
        <w:ind w:firstLine="0"/>
        <w:rPr>
          <w:rFonts w:ascii="Calibri" w:eastAsia="Calibri" w:hAnsi="Calibri" w:cs="Times New Roman"/>
          <w:color w:val="auto"/>
          <w:sz w:val="22"/>
          <w:szCs w:val="22"/>
          <w:lang w:eastAsia="en-US"/>
        </w:rPr>
      </w:pPr>
      <w:r w:rsidRPr="00726531">
        <w:rPr>
          <w:rFonts w:ascii="Calibri" w:eastAsia="Calibri" w:hAnsi="Calibri" w:cs="Times New Roman"/>
          <w:color w:val="auto"/>
          <w:sz w:val="22"/>
          <w:szCs w:val="22"/>
          <w:lang w:eastAsia="en-US"/>
        </w:rPr>
        <w:t>Schwalbe, K. (2016). Information technology project management. Cengage Learning.</w:t>
      </w:r>
    </w:p>
    <w:p w14:paraId="74A2C57C" w14:textId="77777777" w:rsidR="00726531" w:rsidRPr="00726531" w:rsidRDefault="00726531" w:rsidP="00726531">
      <w:pPr>
        <w:spacing w:after="160" w:line="259" w:lineRule="auto"/>
        <w:ind w:firstLine="0"/>
        <w:rPr>
          <w:rFonts w:ascii="Calibri" w:eastAsia="Calibri" w:hAnsi="Calibri" w:cs="Times New Roman"/>
          <w:color w:val="auto"/>
          <w:sz w:val="22"/>
          <w:szCs w:val="22"/>
          <w:lang w:eastAsia="en-US"/>
        </w:rPr>
      </w:pPr>
      <w:r w:rsidRPr="00726531">
        <w:rPr>
          <w:rFonts w:ascii="Calibri" w:eastAsia="Calibri" w:hAnsi="Calibri" w:cs="Times New Roman"/>
          <w:color w:val="auto"/>
          <w:sz w:val="22"/>
          <w:szCs w:val="22"/>
          <w:lang w:eastAsia="en-US"/>
        </w:rPr>
        <w:t xml:space="preserve">Yoskovitz, B. (2012, February 13). Startup &amp;amp; Investor Resources. Instigator Blog. </w:t>
      </w:r>
      <w:hyperlink r:id="rId9" w:history="1">
        <w:r w:rsidRPr="00726531">
          <w:rPr>
            <w:rFonts w:ascii="Calibri" w:eastAsia="Calibri" w:hAnsi="Calibri" w:cs="Times New Roman"/>
            <w:color w:val="0563C1"/>
            <w:sz w:val="22"/>
            <w:szCs w:val="22"/>
            <w:u w:val="single"/>
            <w:lang w:eastAsia="en-US"/>
          </w:rPr>
          <w:t>https://www.instigatorblog.com/6-tips-for-implementing-continuous-process-improvement/2012/02/13/</w:t>
        </w:r>
      </w:hyperlink>
      <w:r w:rsidRPr="00726531">
        <w:rPr>
          <w:rFonts w:ascii="Calibri" w:eastAsia="Calibri" w:hAnsi="Calibri" w:cs="Times New Roman"/>
          <w:color w:val="auto"/>
          <w:sz w:val="22"/>
          <w:szCs w:val="22"/>
          <w:lang w:eastAsia="en-US"/>
        </w:rPr>
        <w:t>.</w:t>
      </w:r>
    </w:p>
    <w:p w14:paraId="4496CC70" w14:textId="6CBA465C" w:rsidR="00726531" w:rsidRPr="00AF443C" w:rsidRDefault="00726531" w:rsidP="00AF443C">
      <w:pPr>
        <w:spacing w:after="160" w:line="259" w:lineRule="auto"/>
        <w:ind w:firstLine="0"/>
        <w:rPr>
          <w:rFonts w:ascii="Calibri" w:eastAsia="Calibri" w:hAnsi="Calibri" w:cs="Times New Roman"/>
          <w:color w:val="auto"/>
          <w:sz w:val="22"/>
          <w:szCs w:val="22"/>
          <w:lang w:eastAsia="en-US"/>
        </w:rPr>
      </w:pPr>
      <w:r w:rsidRPr="00726531">
        <w:rPr>
          <w:rFonts w:ascii="Calibri" w:eastAsia="Calibri" w:hAnsi="Calibri" w:cs="Times New Roman"/>
          <w:color w:val="auto"/>
          <w:sz w:val="22"/>
          <w:szCs w:val="22"/>
          <w:lang w:eastAsia="en-US"/>
        </w:rPr>
        <w:t xml:space="preserve">How to Develop a Quality Management Plan. Project Risk Coach. (2019, October 22). </w:t>
      </w:r>
      <w:hyperlink r:id="rId10" w:history="1">
        <w:r w:rsidRPr="00726531">
          <w:rPr>
            <w:rFonts w:ascii="Calibri" w:eastAsia="Calibri" w:hAnsi="Calibri" w:cs="Times New Roman"/>
            <w:color w:val="0563C1"/>
            <w:sz w:val="22"/>
            <w:szCs w:val="22"/>
            <w:u w:val="single"/>
            <w:lang w:eastAsia="en-US"/>
          </w:rPr>
          <w:t>https://projectriskcoach.com/how-to-develop-a-quality-management-plan/</w:t>
        </w:r>
      </w:hyperlink>
      <w:r w:rsidRPr="00726531">
        <w:rPr>
          <w:rFonts w:ascii="Calibri" w:eastAsia="Calibri" w:hAnsi="Calibri" w:cs="Times New Roman"/>
          <w:color w:val="auto"/>
          <w:sz w:val="22"/>
          <w:szCs w:val="22"/>
          <w:lang w:eastAsia="en-US"/>
        </w:rPr>
        <w:t>.</w:t>
      </w:r>
    </w:p>
    <w:p w14:paraId="7789A694" w14:textId="630984C0" w:rsidR="00E95686" w:rsidRPr="00AF443C" w:rsidRDefault="00E95686" w:rsidP="00AF443C">
      <w:pPr>
        <w:spacing w:line="240" w:lineRule="auto"/>
        <w:ind w:firstLine="0"/>
        <w:rPr>
          <w:rFonts w:ascii="Calibri" w:hAnsi="Calibri" w:cs="Calibri"/>
          <w:sz w:val="22"/>
          <w:szCs w:val="22"/>
        </w:rPr>
      </w:pPr>
      <w:r w:rsidRPr="00AF443C">
        <w:rPr>
          <w:rFonts w:ascii="Calibri" w:hAnsi="Calibri" w:cs="Calibri"/>
          <w:sz w:val="22"/>
          <w:szCs w:val="22"/>
        </w:rPr>
        <w:t xml:space="preserve">What is Quality Assurance? Definition and Principles for Projects. </w:t>
      </w:r>
      <w:hyperlink r:id="rId11" w:history="1">
        <w:r w:rsidR="00726531" w:rsidRPr="00AF443C">
          <w:rPr>
            <w:rStyle w:val="Hyperlink"/>
            <w:rFonts w:ascii="Calibri" w:hAnsi="Calibri" w:cs="Calibri"/>
            <w:sz w:val="22"/>
            <w:szCs w:val="22"/>
          </w:rPr>
          <w:t>https://www.project-management-skills.com/what-is-quality-assurance.html</w:t>
        </w:r>
      </w:hyperlink>
      <w:r w:rsidR="00726531" w:rsidRPr="00AF443C">
        <w:rPr>
          <w:rFonts w:ascii="Calibri" w:hAnsi="Calibri" w:cs="Calibri"/>
          <w:sz w:val="22"/>
          <w:szCs w:val="22"/>
        </w:rPr>
        <w:t>.</w:t>
      </w:r>
    </w:p>
    <w:sectPr w:rsidR="00E95686" w:rsidRPr="00AF443C">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546B2" w14:textId="77777777" w:rsidR="008072C4" w:rsidRDefault="008072C4">
      <w:pPr>
        <w:spacing w:line="240" w:lineRule="auto"/>
      </w:pPr>
      <w:r>
        <w:separator/>
      </w:r>
    </w:p>
    <w:p w14:paraId="6615DAE0" w14:textId="77777777" w:rsidR="008072C4" w:rsidRDefault="008072C4"/>
  </w:endnote>
  <w:endnote w:type="continuationSeparator" w:id="0">
    <w:p w14:paraId="51C24C8D" w14:textId="77777777" w:rsidR="008072C4" w:rsidRDefault="008072C4">
      <w:pPr>
        <w:spacing w:line="240" w:lineRule="auto"/>
      </w:pPr>
      <w:r>
        <w:continuationSeparator/>
      </w:r>
    </w:p>
    <w:p w14:paraId="25FFA4DA" w14:textId="77777777" w:rsidR="008072C4" w:rsidRDefault="008072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74F76" w14:textId="77777777" w:rsidR="008072C4" w:rsidRDefault="008072C4">
      <w:pPr>
        <w:spacing w:line="240" w:lineRule="auto"/>
      </w:pPr>
      <w:r>
        <w:separator/>
      </w:r>
    </w:p>
    <w:p w14:paraId="3E800469" w14:textId="77777777" w:rsidR="008072C4" w:rsidRDefault="008072C4"/>
  </w:footnote>
  <w:footnote w:type="continuationSeparator" w:id="0">
    <w:p w14:paraId="42A5CBAE" w14:textId="77777777" w:rsidR="008072C4" w:rsidRDefault="008072C4">
      <w:pPr>
        <w:spacing w:line="240" w:lineRule="auto"/>
      </w:pPr>
      <w:r>
        <w:continuationSeparator/>
      </w:r>
    </w:p>
    <w:p w14:paraId="6D83987E" w14:textId="77777777" w:rsidR="008072C4" w:rsidRDefault="008072C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B39C31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5FC8EDB" w14:textId="3DC37B62" w:rsidR="004D6B86" w:rsidRPr="00170521" w:rsidRDefault="005939FB"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Pr="009654AA">
                <w:t>Quality Assurance</w:t>
              </w:r>
            </w:sdtContent>
          </w:sdt>
        </w:p>
      </w:tc>
      <w:tc>
        <w:tcPr>
          <w:tcW w:w="1080" w:type="dxa"/>
        </w:tcPr>
        <w:p w14:paraId="35013ACE" w14:textId="43A491CC"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939FB">
            <w:rPr>
              <w:noProof/>
            </w:rPr>
            <w:t>11</w:t>
          </w:r>
          <w:r>
            <w:rPr>
              <w:noProof/>
            </w:rPr>
            <w:fldChar w:fldCharType="end"/>
          </w:r>
        </w:p>
      </w:tc>
    </w:tr>
  </w:tbl>
  <w:p w14:paraId="41FECD95"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50F13D9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020B481" w14:textId="213D6786" w:rsidR="004D6B86" w:rsidRPr="009F0414" w:rsidRDefault="00961AE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5939FB" w:rsidRPr="009654AA">
                <w:t>Quality Assurance</w:t>
              </w:r>
            </w:sdtContent>
          </w:sdt>
        </w:p>
      </w:tc>
      <w:tc>
        <w:tcPr>
          <w:tcW w:w="1080" w:type="dxa"/>
        </w:tcPr>
        <w:p w14:paraId="51B968AB" w14:textId="12CC887E"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939FB">
            <w:rPr>
              <w:noProof/>
            </w:rPr>
            <w:t>1</w:t>
          </w:r>
          <w:r>
            <w:rPr>
              <w:noProof/>
            </w:rPr>
            <w:fldChar w:fldCharType="end"/>
          </w:r>
        </w:p>
      </w:tc>
    </w:tr>
  </w:tbl>
  <w:p w14:paraId="51D5938A"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A8A3B98"/>
    <w:multiLevelType w:val="hybridMultilevel"/>
    <w:tmpl w:val="F8B6E3F2"/>
    <w:lvl w:ilvl="0" w:tplc="BAC0DD4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97002C"/>
    <w:multiLevelType w:val="hybridMultilevel"/>
    <w:tmpl w:val="05166F1A"/>
    <w:lvl w:ilvl="0" w:tplc="BF047D9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E414E"/>
    <w:multiLevelType w:val="hybridMultilevel"/>
    <w:tmpl w:val="17AA5098"/>
    <w:lvl w:ilvl="0" w:tplc="BAC0DD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7929E5"/>
    <w:multiLevelType w:val="hybridMultilevel"/>
    <w:tmpl w:val="DB4EF034"/>
    <w:lvl w:ilvl="0" w:tplc="BAC0DD4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443A44"/>
    <w:multiLevelType w:val="hybridMultilevel"/>
    <w:tmpl w:val="1A545FCE"/>
    <w:lvl w:ilvl="0" w:tplc="BAC0DD4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2"/>
  </w:num>
  <w:num w:numId="14">
    <w:abstractNumId w:val="10"/>
  </w:num>
  <w:num w:numId="15">
    <w:abstractNumId w:val="1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0MDexMLc0MTS1MDVR0lEKTi0uzszPAykwrAUAaebJpCwAAAA="/>
  </w:docVars>
  <w:rsids>
    <w:rsidRoot w:val="00D9797A"/>
    <w:rsid w:val="00006BBA"/>
    <w:rsid w:val="0001010E"/>
    <w:rsid w:val="000217F5"/>
    <w:rsid w:val="000438D8"/>
    <w:rsid w:val="00097169"/>
    <w:rsid w:val="00114BFA"/>
    <w:rsid w:val="001602E3"/>
    <w:rsid w:val="00160C0C"/>
    <w:rsid w:val="001664A2"/>
    <w:rsid w:val="00170521"/>
    <w:rsid w:val="001B428B"/>
    <w:rsid w:val="001B4848"/>
    <w:rsid w:val="001F447A"/>
    <w:rsid w:val="001F7399"/>
    <w:rsid w:val="00212319"/>
    <w:rsid w:val="00225BE3"/>
    <w:rsid w:val="00251921"/>
    <w:rsid w:val="00274E0A"/>
    <w:rsid w:val="002B6153"/>
    <w:rsid w:val="002C627C"/>
    <w:rsid w:val="00307586"/>
    <w:rsid w:val="00336906"/>
    <w:rsid w:val="00342955"/>
    <w:rsid w:val="00345333"/>
    <w:rsid w:val="003A06C6"/>
    <w:rsid w:val="003A3D1E"/>
    <w:rsid w:val="003E36B1"/>
    <w:rsid w:val="003E4162"/>
    <w:rsid w:val="003F7CBD"/>
    <w:rsid w:val="00481CF8"/>
    <w:rsid w:val="00492C2D"/>
    <w:rsid w:val="004A3D87"/>
    <w:rsid w:val="004B18A9"/>
    <w:rsid w:val="004D4F8C"/>
    <w:rsid w:val="004D6B86"/>
    <w:rsid w:val="00504F88"/>
    <w:rsid w:val="0055242C"/>
    <w:rsid w:val="00573D63"/>
    <w:rsid w:val="005939FB"/>
    <w:rsid w:val="00595412"/>
    <w:rsid w:val="00606689"/>
    <w:rsid w:val="0061747E"/>
    <w:rsid w:val="00641876"/>
    <w:rsid w:val="00645290"/>
    <w:rsid w:val="006529F2"/>
    <w:rsid w:val="00684C26"/>
    <w:rsid w:val="006B015B"/>
    <w:rsid w:val="006C162F"/>
    <w:rsid w:val="006D7EE9"/>
    <w:rsid w:val="007244DE"/>
    <w:rsid w:val="0072604E"/>
    <w:rsid w:val="00726531"/>
    <w:rsid w:val="008072C4"/>
    <w:rsid w:val="0081390C"/>
    <w:rsid w:val="00816831"/>
    <w:rsid w:val="00837D67"/>
    <w:rsid w:val="008747E8"/>
    <w:rsid w:val="008A2A83"/>
    <w:rsid w:val="008A78F1"/>
    <w:rsid w:val="00902246"/>
    <w:rsid w:val="00910F0E"/>
    <w:rsid w:val="00961AE5"/>
    <w:rsid w:val="009654AA"/>
    <w:rsid w:val="009A2C38"/>
    <w:rsid w:val="009D68A6"/>
    <w:rsid w:val="009F0414"/>
    <w:rsid w:val="00A10E20"/>
    <w:rsid w:val="00A4757D"/>
    <w:rsid w:val="00A61C6E"/>
    <w:rsid w:val="00A77F6B"/>
    <w:rsid w:val="00A81BB2"/>
    <w:rsid w:val="00AA5C05"/>
    <w:rsid w:val="00AB4F45"/>
    <w:rsid w:val="00AF443C"/>
    <w:rsid w:val="00B03BA4"/>
    <w:rsid w:val="00BF7209"/>
    <w:rsid w:val="00C3438C"/>
    <w:rsid w:val="00C5686B"/>
    <w:rsid w:val="00C74024"/>
    <w:rsid w:val="00C83B15"/>
    <w:rsid w:val="00C925C8"/>
    <w:rsid w:val="00CB7F84"/>
    <w:rsid w:val="00CF1B55"/>
    <w:rsid w:val="00D9797A"/>
    <w:rsid w:val="00DB2E59"/>
    <w:rsid w:val="00DB358F"/>
    <w:rsid w:val="00DC44F1"/>
    <w:rsid w:val="00DF6D26"/>
    <w:rsid w:val="00E7305D"/>
    <w:rsid w:val="00E95686"/>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D2F852C"/>
  <w15:chartTrackingRefBased/>
  <w15:docId w15:val="{05876A94-D26F-4326-9AE0-1D096EE1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E95686"/>
    <w:rPr>
      <w:color w:val="5F5F5F" w:themeColor="hyperlink"/>
      <w:u w:val="single"/>
    </w:rPr>
  </w:style>
  <w:style w:type="character" w:customStyle="1" w:styleId="UnresolvedMention">
    <w:name w:val="Unresolved Mention"/>
    <w:basedOn w:val="DefaultParagraphFont"/>
    <w:uiPriority w:val="99"/>
    <w:semiHidden/>
    <w:unhideWhenUsed/>
    <w:rsid w:val="00E95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0111699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7809513">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roject-management-skills.com/what-is-quality-assurance.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projectriskcoach.com/how-to-develop-a-quality-management-plan/" TargetMode="External"/><Relationship Id="rId4" Type="http://schemas.openxmlformats.org/officeDocument/2006/relationships/styles" Target="styles.xml"/><Relationship Id="rId9" Type="http://schemas.openxmlformats.org/officeDocument/2006/relationships/hyperlink" Target="https://www.instigatorblog.com/6-tips-for-implementing-continuous-process-improvement/2012/02/13/"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iss\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654AA"&gt;&lt;w:r w:rsidRPr="009654AA"&gt;&lt;w:t&gt;Quality Assuranc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A02F772F-DFAF-4280-93E9-05C1EF8C2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TotalTime>
  <Pages>12</Pages>
  <Words>2236</Words>
  <Characters>1274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M</dc:creator>
  <cp:keywords/>
  <dc:description/>
  <cp:lastModifiedBy>ADEBIAYE, RICHMOND</cp:lastModifiedBy>
  <cp:revision>2</cp:revision>
  <dcterms:created xsi:type="dcterms:W3CDTF">2020-11-30T05:26:00Z</dcterms:created>
  <dcterms:modified xsi:type="dcterms:W3CDTF">2020-11-30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5ca6640-7970-499b-9589-ea1462fbd36c_Enabled">
    <vt:lpwstr>true</vt:lpwstr>
  </property>
  <property fmtid="{D5CDD505-2E9C-101B-9397-08002B2CF9AE}" pid="3" name="MSIP_Label_75ca6640-7970-499b-9589-ea1462fbd36c_SetDate">
    <vt:lpwstr>2020-11-30T05:25:43Z</vt:lpwstr>
  </property>
  <property fmtid="{D5CDD505-2E9C-101B-9397-08002B2CF9AE}" pid="4" name="MSIP_Label_75ca6640-7970-499b-9589-ea1462fbd36c_Method">
    <vt:lpwstr>Standard</vt:lpwstr>
  </property>
  <property fmtid="{D5CDD505-2E9C-101B-9397-08002B2CF9AE}" pid="5" name="MSIP_Label_75ca6640-7970-499b-9589-ea1462fbd36c_Name">
    <vt:lpwstr>General</vt:lpwstr>
  </property>
  <property fmtid="{D5CDD505-2E9C-101B-9397-08002B2CF9AE}" pid="6" name="MSIP_Label_75ca6640-7970-499b-9589-ea1462fbd36c_SiteId">
    <vt:lpwstr>8cba7b62-9e86-46c6-9b1b-06504a61c72d</vt:lpwstr>
  </property>
  <property fmtid="{D5CDD505-2E9C-101B-9397-08002B2CF9AE}" pid="7" name="MSIP_Label_75ca6640-7970-499b-9589-ea1462fbd36c_ActionId">
    <vt:lpwstr>f7284d83-bd7b-40ec-9f0a-0000194139b1</vt:lpwstr>
  </property>
  <property fmtid="{D5CDD505-2E9C-101B-9397-08002B2CF9AE}" pid="8" name="MSIP_Label_75ca6640-7970-499b-9589-ea1462fbd36c_ContentBits">
    <vt:lpwstr>0</vt:lpwstr>
  </property>
</Properties>
</file>